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9"/>
        <w:gridCol w:w="4052"/>
      </w:tblGrid>
      <w:tr w:rsidR="00BE6D1E" w:rsidRPr="00CB70A4" w14:paraId="338C312E" w14:textId="77777777" w:rsidTr="00CB70A4">
        <w:trPr>
          <w:trHeight w:val="1692"/>
        </w:trPr>
        <w:tc>
          <w:tcPr>
            <w:tcW w:w="11619" w:type="dxa"/>
            <w:tcBorders>
              <w:right w:val="single" w:sz="4" w:space="0" w:color="990033"/>
            </w:tcBorders>
            <w:shd w:val="clear" w:color="auto" w:fill="990033"/>
            <w:vAlign w:val="center"/>
          </w:tcPr>
          <w:p w14:paraId="338C312C" w14:textId="77777777" w:rsidR="00BE6D1E" w:rsidRPr="00CB70A4" w:rsidRDefault="00BE6D1E" w:rsidP="00CB70A4">
            <w:pPr>
              <w:pStyle w:val="Heading1"/>
              <w:spacing w:before="0"/>
              <w:rPr>
                <w:b w:val="0"/>
              </w:rPr>
            </w:pPr>
            <w:r w:rsidRPr="00CB70A4">
              <w:rPr>
                <w:b w:val="0"/>
              </w:rPr>
              <w:t>Work health and safety risk assessment form</w:t>
            </w:r>
          </w:p>
        </w:tc>
        <w:tc>
          <w:tcPr>
            <w:tcW w:w="3922" w:type="dxa"/>
            <w:tcBorders>
              <w:left w:val="single" w:sz="4" w:space="0" w:color="990033"/>
            </w:tcBorders>
            <w:shd w:val="clear" w:color="auto" w:fill="990033"/>
            <w:vAlign w:val="center"/>
          </w:tcPr>
          <w:p w14:paraId="338C312D" w14:textId="58D42B43" w:rsidR="00BE6D1E" w:rsidRPr="00CB70A4" w:rsidRDefault="00B2525C" w:rsidP="00CB70A4">
            <w:pPr>
              <w:pStyle w:val="Heading1"/>
              <w:spacing w:before="0"/>
              <w:rPr>
                <w:b w:val="0"/>
              </w:rPr>
            </w:pPr>
            <w:r>
              <w:rPr>
                <w:b w:val="0"/>
                <w:noProof/>
                <w:lang w:eastAsia="en-AU"/>
              </w:rPr>
              <w:drawing>
                <wp:inline distT="0" distB="0" distL="0" distR="0" wp14:anchorId="338C32B6" wp14:editId="3285F9FD">
                  <wp:extent cx="2435860" cy="104584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5860" cy="1045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8C312F" w14:textId="77777777" w:rsidR="00ED282F" w:rsidRDefault="00ED282F" w:rsidP="00984899"/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843"/>
        <w:gridCol w:w="1984"/>
        <w:gridCol w:w="3402"/>
        <w:gridCol w:w="993"/>
        <w:gridCol w:w="4394"/>
        <w:gridCol w:w="26"/>
      </w:tblGrid>
      <w:tr w:rsidR="0037700B" w:rsidRPr="00CB70A4" w14:paraId="338C3131" w14:textId="77777777" w:rsidTr="00CB70A4">
        <w:trPr>
          <w:trHeight w:val="284"/>
        </w:trPr>
        <w:tc>
          <w:tcPr>
            <w:tcW w:w="15614" w:type="dxa"/>
            <w:gridSpan w:val="7"/>
            <w:shd w:val="clear" w:color="auto" w:fill="990033"/>
            <w:vAlign w:val="center"/>
          </w:tcPr>
          <w:p w14:paraId="338C3130" w14:textId="77777777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Enter information about the activity / task, people affected, its location, and the people completing the risk assessment</w:t>
            </w:r>
          </w:p>
        </w:tc>
      </w:tr>
      <w:tr w:rsidR="001A12CD" w:rsidRPr="00CB70A4" w14:paraId="15339E11" w14:textId="77777777" w:rsidTr="00CB70A4">
        <w:tc>
          <w:tcPr>
            <w:tcW w:w="15614" w:type="dxa"/>
            <w:gridSpan w:val="7"/>
            <w:shd w:val="clear" w:color="auto" w:fill="auto"/>
          </w:tcPr>
          <w:p w14:paraId="656FF2C5" w14:textId="77777777" w:rsidR="007C3394" w:rsidRDefault="00CD675E" w:rsidP="00F11D48">
            <w:pPr>
              <w:pStyle w:val="Heading3"/>
            </w:pPr>
            <w:r w:rsidRPr="00E64259">
              <w:t>Best description of the person working</w:t>
            </w:r>
            <w:r w:rsidR="002C0684" w:rsidRPr="00E64259">
              <w:t xml:space="preserve"> on the task: </w:t>
            </w:r>
            <w:r w:rsidR="00A419BF">
              <w:t xml:space="preserve">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Undergraduate       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Postgraduate </w:t>
            </w:r>
            <w:r w:rsidR="00A419BF" w:rsidRPr="00E64259">
              <w:rPr>
                <w:b w:val="0"/>
                <w:bCs w:val="0"/>
              </w:rPr>
              <w:t xml:space="preserve">          </w:t>
            </w:r>
            <w:r w:rsidR="00A419BF" w:rsidRPr="00E64259">
              <w:rPr>
                <w:rFonts w:ascii="Segoe UI Symbol" w:hAnsi="Segoe UI Symbol" w:cs="Segoe UI Symbol"/>
                <w:b w:val="0"/>
                <w:bCs w:val="0"/>
              </w:rPr>
              <w:t>☐PhD</w:t>
            </w:r>
            <w:r w:rsidR="00756021" w:rsidRPr="00E64259">
              <w:rPr>
                <w:b w:val="0"/>
                <w:bCs w:val="0"/>
              </w:rPr>
              <w:t xml:space="preserve">   </w:t>
            </w:r>
            <w:r w:rsidR="00A419BF" w:rsidRPr="00E64259">
              <w:rPr>
                <w:b w:val="0"/>
                <w:bCs w:val="0"/>
              </w:rPr>
              <w:t xml:space="preserve">         </w:t>
            </w:r>
            <w:r w:rsidR="00756021" w:rsidRPr="00E64259">
              <w:rPr>
                <w:b w:val="0"/>
                <w:bCs w:val="0"/>
              </w:rPr>
              <w:t xml:space="preserve"> 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Staff</w:t>
            </w:r>
            <w:r w:rsidR="00756021">
              <w:t xml:space="preserve">   </w:t>
            </w:r>
          </w:p>
          <w:p w14:paraId="57E8B34E" w14:textId="625802CA" w:rsidR="001A12CD" w:rsidRPr="00CB70A4" w:rsidRDefault="00756021" w:rsidP="00F11D48">
            <w:pPr>
              <w:pStyle w:val="Heading3"/>
            </w:pPr>
            <w:r>
              <w:t xml:space="preserve">       </w:t>
            </w:r>
          </w:p>
        </w:tc>
      </w:tr>
      <w:tr w:rsidR="009838C1" w:rsidRPr="00CB70A4" w14:paraId="38DEBDB0" w14:textId="77777777" w:rsidTr="00CB70A4">
        <w:tc>
          <w:tcPr>
            <w:tcW w:w="15614" w:type="dxa"/>
            <w:gridSpan w:val="7"/>
            <w:shd w:val="clear" w:color="auto" w:fill="auto"/>
          </w:tcPr>
          <w:p w14:paraId="20573C59" w14:textId="303C7E0E" w:rsidR="007C3394" w:rsidRDefault="00CD675E" w:rsidP="00F11D48">
            <w:pPr>
              <w:pStyle w:val="Heading3"/>
              <w:ind w:left="1440" w:hanging="1440"/>
            </w:pPr>
            <w:r>
              <w:t>Type of Activity</w:t>
            </w:r>
            <w:r w:rsidRPr="00E64259">
              <w:rPr>
                <w:rFonts w:eastAsia="Calibri"/>
                <w:b w:val="0"/>
                <w:bCs w:val="0"/>
              </w:rPr>
              <w:t xml:space="preserve">: 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Lab work</w:t>
            </w:r>
            <w:r w:rsidR="008173EC" w:rsidRPr="00E64259">
              <w:rPr>
                <w:rFonts w:eastAsia="Calibri"/>
                <w:b w:val="0"/>
                <w:bCs w:val="0"/>
              </w:rPr>
              <w:t xml:space="preserve">   </w:t>
            </w:r>
            <w:r w:rsidR="00BB2EB5">
              <w:rPr>
                <w:rFonts w:eastAsia="Calibri"/>
                <w:b w:val="0"/>
                <w:bCs w:val="0"/>
              </w:rPr>
              <w:t xml:space="preserve">             </w:t>
            </w:r>
            <w:r w:rsidR="00F11D48">
              <w:rPr>
                <w:rFonts w:eastAsia="Calibri"/>
                <w:b w:val="0"/>
                <w:bCs w:val="0"/>
              </w:rPr>
              <w:t xml:space="preserve"> 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Research  </w:t>
            </w:r>
            <w:r w:rsidR="00BB2EB5" w:rsidRPr="00F11D48">
              <w:rPr>
                <w:rFonts w:eastAsia="Calibri"/>
                <w:b w:val="0"/>
                <w:bCs w:val="0"/>
              </w:rPr>
              <w:t xml:space="preserve">                   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Teaching  </w:t>
            </w:r>
            <w:r w:rsidR="009410D7" w:rsidRPr="00E64259">
              <w:rPr>
                <w:rFonts w:eastAsia="Calibri"/>
                <w:b w:val="0"/>
                <w:bCs w:val="0"/>
              </w:rPr>
              <w:t xml:space="preserve">           </w:t>
            </w:r>
            <w:r w:rsidR="004965FD" w:rsidRPr="00E64259">
              <w:rPr>
                <w:rFonts w:eastAsia="Calibri"/>
                <w:b w:val="0"/>
                <w:bCs w:val="0"/>
              </w:rPr>
              <w:t xml:space="preserve">               </w:t>
            </w:r>
            <w:r w:rsidR="004965FD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4965FD" w:rsidRPr="00E64259">
              <w:rPr>
                <w:rFonts w:eastAsia="Calibri"/>
                <w:b w:val="0"/>
                <w:bCs w:val="0"/>
              </w:rPr>
              <w:t xml:space="preserve"> Field work                        </w:t>
            </w:r>
            <w:r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Pr="00E64259">
              <w:rPr>
                <w:b w:val="0"/>
                <w:bCs w:val="0"/>
              </w:rPr>
              <w:t xml:space="preserve"> Clinical work</w:t>
            </w:r>
            <w:r w:rsidR="008A015D">
              <w:rPr>
                <w:b w:val="0"/>
                <w:bCs w:val="0"/>
              </w:rPr>
              <w:t>/placement</w:t>
            </w:r>
            <w:r w:rsidR="009705C6" w:rsidRPr="00E64259">
              <w:rPr>
                <w:b w:val="0"/>
                <w:bCs w:val="0"/>
              </w:rPr>
              <w:t xml:space="preserve">                </w:t>
            </w:r>
            <w:r w:rsidR="00002962" w:rsidRPr="00E64259">
              <w:rPr>
                <w:b w:val="0"/>
                <w:bCs w:val="0"/>
              </w:rPr>
              <w:t xml:space="preserve"> </w:t>
            </w:r>
            <w:r w:rsidR="00436349" w:rsidRPr="00E64259">
              <w:rPr>
                <w:b w:val="0"/>
                <w:bCs w:val="0"/>
              </w:rPr>
              <w:t xml:space="preserve"> </w:t>
            </w:r>
            <w:r w:rsidRPr="00E64259">
              <w:rPr>
                <w:b w:val="0"/>
                <w:bCs w:val="0"/>
              </w:rPr>
              <w:t xml:space="preserve">  </w:t>
            </w:r>
            <w:sdt>
              <w:sdtPr>
                <w:rPr>
                  <w:rFonts w:eastAsia="Calibri"/>
                  <w:b w:val="0"/>
                  <w:bCs w:val="0"/>
                </w:rPr>
                <w:id w:val="-1692445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4259">
                  <w:rPr>
                    <w:rFonts w:ascii="Segoe UI Symbol" w:eastAsia="Calibri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E64259">
              <w:rPr>
                <w:b w:val="0"/>
                <w:bCs w:val="0"/>
              </w:rPr>
              <w:t xml:space="preserve"> </w:t>
            </w:r>
            <w:r w:rsidR="00E67DFE">
              <w:rPr>
                <w:b w:val="0"/>
                <w:bCs w:val="0"/>
              </w:rPr>
              <w:t>General</w:t>
            </w:r>
            <w:r w:rsidRPr="00E64259">
              <w:rPr>
                <w:b w:val="0"/>
                <w:bCs w:val="0"/>
              </w:rPr>
              <w:t xml:space="preserve"> (describe):</w:t>
            </w:r>
            <w:r>
              <w:t xml:space="preserve"> </w:t>
            </w:r>
          </w:p>
          <w:p w14:paraId="07ED623F" w14:textId="12C16548" w:rsidR="009838C1" w:rsidRPr="00CB70A4" w:rsidRDefault="00CD675E" w:rsidP="00E64259">
            <w:pPr>
              <w:pStyle w:val="Heading3"/>
              <w:ind w:left="1440" w:hanging="1440"/>
            </w:pPr>
            <w:r>
              <w:t xml:space="preserve"> </w:t>
            </w:r>
          </w:p>
        </w:tc>
      </w:tr>
      <w:tr w:rsidR="0037700B" w:rsidRPr="00CB70A4" w14:paraId="338C3134" w14:textId="77777777" w:rsidTr="00CB70A4">
        <w:tc>
          <w:tcPr>
            <w:tcW w:w="15614" w:type="dxa"/>
            <w:gridSpan w:val="7"/>
            <w:shd w:val="clear" w:color="auto" w:fill="auto"/>
          </w:tcPr>
          <w:p w14:paraId="338C3132" w14:textId="77777777" w:rsidR="0037700B" w:rsidRPr="00CB70A4" w:rsidRDefault="0037700B" w:rsidP="0037700B">
            <w:pPr>
              <w:pStyle w:val="Heading3"/>
            </w:pPr>
            <w:r w:rsidRPr="00CB70A4">
              <w:t>Description of activity / task:</w:t>
            </w:r>
            <w:r w:rsidR="008B47D9" w:rsidRPr="00B2525C">
              <w:rPr>
                <w:b w:val="0"/>
              </w:rPr>
              <w:t xml:space="preserve">  </w:t>
            </w:r>
          </w:p>
          <w:p w14:paraId="338C3133" w14:textId="77777777" w:rsidR="0037700B" w:rsidRPr="00B2525C" w:rsidRDefault="0037700B" w:rsidP="00B2525C"/>
        </w:tc>
      </w:tr>
      <w:tr w:rsidR="0037700B" w:rsidRPr="00CB70A4" w14:paraId="338C3137" w14:textId="77777777" w:rsidTr="00CB70A4">
        <w:tc>
          <w:tcPr>
            <w:tcW w:w="15614" w:type="dxa"/>
            <w:gridSpan w:val="7"/>
            <w:shd w:val="clear" w:color="auto" w:fill="auto"/>
          </w:tcPr>
          <w:p w14:paraId="338C3135" w14:textId="77777777" w:rsidR="005902E7" w:rsidRPr="00CB70A4" w:rsidRDefault="0037700B" w:rsidP="0037700B">
            <w:pPr>
              <w:pStyle w:val="Heading3"/>
            </w:pPr>
            <w:r w:rsidRPr="00CB70A4">
              <w:t>Describe the working environment including layout and physical conditions</w:t>
            </w:r>
            <w:r w:rsidR="00B673F4" w:rsidRPr="00CB70A4">
              <w:t>:</w:t>
            </w:r>
            <w:r w:rsidR="005902E7" w:rsidRPr="00B2525C">
              <w:rPr>
                <w:b w:val="0"/>
              </w:rPr>
              <w:t xml:space="preserve"> </w:t>
            </w:r>
          </w:p>
          <w:p w14:paraId="338C3136" w14:textId="77777777" w:rsidR="0037700B" w:rsidRPr="00CB70A4" w:rsidRDefault="0037700B" w:rsidP="00B2525C"/>
        </w:tc>
      </w:tr>
      <w:tr w:rsidR="0037700B" w:rsidRPr="00CB70A4" w14:paraId="338C313A" w14:textId="77777777" w:rsidTr="00CB70A4">
        <w:tc>
          <w:tcPr>
            <w:tcW w:w="15614" w:type="dxa"/>
            <w:gridSpan w:val="7"/>
            <w:shd w:val="clear" w:color="auto" w:fill="auto"/>
          </w:tcPr>
          <w:p w14:paraId="338C3138" w14:textId="454D255F" w:rsidR="0037700B" w:rsidRPr="00947F46" w:rsidRDefault="0037700B" w:rsidP="0037700B">
            <w:pPr>
              <w:pStyle w:val="Heading3"/>
            </w:pPr>
            <w:r w:rsidRPr="00D27653">
              <w:t>Location</w:t>
            </w:r>
            <w:r w:rsidR="00D27653" w:rsidRPr="00D27653">
              <w:t>(s)</w:t>
            </w:r>
            <w:r w:rsidR="00B673F4" w:rsidRPr="00D27653">
              <w:t>:</w:t>
            </w:r>
            <w:r w:rsidR="005902E7" w:rsidRPr="00D27653">
              <w:t xml:space="preserve"> </w:t>
            </w:r>
          </w:p>
          <w:p w14:paraId="338C3139" w14:textId="77777777" w:rsidR="0037700B" w:rsidRPr="00CB70A4" w:rsidRDefault="0037700B" w:rsidP="00B2525C"/>
        </w:tc>
      </w:tr>
      <w:tr w:rsidR="0037700B" w:rsidRPr="00CB70A4" w14:paraId="338C3141" w14:textId="77777777" w:rsidTr="002710E9">
        <w:tc>
          <w:tcPr>
            <w:tcW w:w="6799" w:type="dxa"/>
            <w:gridSpan w:val="3"/>
            <w:shd w:val="clear" w:color="auto" w:fill="auto"/>
          </w:tcPr>
          <w:p w14:paraId="338C313B" w14:textId="57C7BB27" w:rsidR="0037700B" w:rsidRPr="00947F46" w:rsidRDefault="00D54B94" w:rsidP="00B2525C">
            <w:pPr>
              <w:pStyle w:val="Heading3"/>
              <w:keepNext w:val="0"/>
              <w:keepLines w:val="0"/>
              <w:rPr>
                <w:b w:val="0"/>
              </w:rPr>
            </w:pPr>
            <w:proofErr w:type="gramStart"/>
            <w:r w:rsidRPr="00CB70A4">
              <w:t>Is</w:t>
            </w:r>
            <w:proofErr w:type="gramEnd"/>
            <w:r w:rsidR="003E1927" w:rsidRPr="00CB70A4">
              <w:t xml:space="preserve"> there any emergency, security, licensing or approval requirements for this risk assessment? </w:t>
            </w:r>
            <w:r w:rsidR="00587875">
              <w:rPr>
                <w:b w:val="0"/>
              </w:rPr>
              <w:t>For example:</w:t>
            </w:r>
          </w:p>
          <w:p w14:paraId="338C313D" w14:textId="77777777" w:rsidR="003E1927" w:rsidRPr="00CB70A4" w:rsidRDefault="003E1927" w:rsidP="00133776">
            <w:r w:rsidRPr="00CB70A4">
              <w:t>Emergencies – spills, gas leaks, communication in remote conditions</w:t>
            </w:r>
          </w:p>
          <w:p w14:paraId="338C313E" w14:textId="43819C65" w:rsidR="003E1927" w:rsidRPr="00CB70A4" w:rsidRDefault="003E1927" w:rsidP="00133776">
            <w:r w:rsidRPr="00CB70A4">
              <w:t>Security – storage of scheduled drugs</w:t>
            </w:r>
            <w:r w:rsidR="000E7FA7" w:rsidRPr="00CB70A4">
              <w:t>,</w:t>
            </w:r>
            <w:r w:rsidR="009B2B6D">
              <w:t xml:space="preserve"> GMOs,</w:t>
            </w:r>
            <w:r w:rsidR="000E7FA7" w:rsidRPr="00CB70A4">
              <w:t xml:space="preserve"> </w:t>
            </w:r>
            <w:r w:rsidRPr="00CB70A4">
              <w:t>portable radiation equipment</w:t>
            </w:r>
          </w:p>
          <w:p w14:paraId="338C313F" w14:textId="21954A08" w:rsidR="001100FD" w:rsidRPr="00CB70A4" w:rsidRDefault="003E1927" w:rsidP="00133776">
            <w:r w:rsidRPr="00CB70A4">
              <w:t>Licen</w:t>
            </w:r>
            <w:r w:rsidR="00287E42">
              <w:t>c</w:t>
            </w:r>
            <w:r w:rsidRPr="00CB70A4">
              <w:t>ing or approvals – approval from animal ethics committee</w:t>
            </w:r>
            <w:r w:rsidR="0067498A">
              <w:t>, BRSC, WHSW</w:t>
            </w:r>
            <w:r w:rsidR="00E3358A">
              <w:t>, Other licen</w:t>
            </w:r>
            <w:r w:rsidR="00287E42">
              <w:t>c</w:t>
            </w:r>
            <w:r w:rsidR="00A3553B">
              <w:t>es</w:t>
            </w:r>
            <w:r w:rsidR="00847D90">
              <w:t xml:space="preserve"> -</w:t>
            </w:r>
            <w:r w:rsidR="00BA7191">
              <w:t xml:space="preserve"> </w:t>
            </w:r>
            <w:r w:rsidR="00A3553B">
              <w:t>including those rela</w:t>
            </w:r>
            <w:r w:rsidR="00C96861">
              <w:t>t</w:t>
            </w:r>
            <w:r w:rsidR="00A3553B">
              <w:t>ed to operating equipment</w:t>
            </w:r>
            <w:r w:rsidR="00C96861">
              <w:t>, maintenance of facilities and grounds</w:t>
            </w:r>
            <w:r w:rsidR="00DD7C00">
              <w:t xml:space="preserve"> and construction activities (OEC)</w:t>
            </w:r>
          </w:p>
        </w:tc>
        <w:tc>
          <w:tcPr>
            <w:tcW w:w="8815" w:type="dxa"/>
            <w:gridSpan w:val="4"/>
            <w:shd w:val="clear" w:color="auto" w:fill="auto"/>
          </w:tcPr>
          <w:p w14:paraId="338C3140" w14:textId="77777777" w:rsidR="0037700B" w:rsidRPr="00CB70A4" w:rsidRDefault="0037700B" w:rsidP="00B2525C"/>
        </w:tc>
      </w:tr>
      <w:tr w:rsidR="0037700B" w:rsidRPr="00CB70A4" w14:paraId="338C3145" w14:textId="77777777" w:rsidTr="002710E9">
        <w:tc>
          <w:tcPr>
            <w:tcW w:w="6799" w:type="dxa"/>
            <w:gridSpan w:val="3"/>
            <w:shd w:val="clear" w:color="auto" w:fill="auto"/>
          </w:tcPr>
          <w:p w14:paraId="338C3142" w14:textId="77777777" w:rsidR="0037700B" w:rsidRPr="00CB70A4" w:rsidRDefault="003E1927" w:rsidP="00B2525C">
            <w:pPr>
              <w:pStyle w:val="Heading3"/>
              <w:keepNext w:val="0"/>
              <w:keepLines w:val="0"/>
            </w:pPr>
            <w:r w:rsidRPr="00CB70A4">
              <w:t>How will this risk assessment be monitored?</w:t>
            </w:r>
          </w:p>
          <w:p w14:paraId="338C3143" w14:textId="77777777" w:rsidR="003E1927" w:rsidRPr="00CB70A4" w:rsidRDefault="003E1927" w:rsidP="00B2525C">
            <w:r w:rsidRPr="00CB70A4">
              <w:t>For example: regular or ad-hoc inspections, training, audits, academic supervision of students.</w:t>
            </w:r>
          </w:p>
        </w:tc>
        <w:tc>
          <w:tcPr>
            <w:tcW w:w="8815" w:type="dxa"/>
            <w:gridSpan w:val="4"/>
            <w:shd w:val="clear" w:color="auto" w:fill="auto"/>
          </w:tcPr>
          <w:p w14:paraId="338C3144" w14:textId="77777777" w:rsidR="0037700B" w:rsidRPr="00CB70A4" w:rsidRDefault="0037700B" w:rsidP="00B2525C"/>
        </w:tc>
      </w:tr>
      <w:tr w:rsidR="0037700B" w:rsidRPr="00CB70A4" w14:paraId="338C3155" w14:textId="77777777" w:rsidTr="002710E9">
        <w:tc>
          <w:tcPr>
            <w:tcW w:w="6799" w:type="dxa"/>
            <w:gridSpan w:val="3"/>
            <w:tcBorders>
              <w:bottom w:val="dotted" w:sz="8" w:space="0" w:color="auto"/>
            </w:tcBorders>
            <w:shd w:val="clear" w:color="auto" w:fill="auto"/>
          </w:tcPr>
          <w:p w14:paraId="338C3146" w14:textId="1C24C6E9" w:rsidR="003E1927" w:rsidRPr="00CB70A4" w:rsidRDefault="003E192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What reference materials </w:t>
            </w:r>
            <w:r w:rsidR="00587875">
              <w:t>were</w:t>
            </w:r>
            <w:r w:rsidR="00587875" w:rsidRPr="00CB70A4">
              <w:t xml:space="preserve"> </w:t>
            </w:r>
            <w:r w:rsidRPr="00CB70A4">
              <w:t>used when developing this risk assessment?</w:t>
            </w:r>
            <w:r w:rsidR="00EC6346" w:rsidRPr="00CB70A4">
              <w:t xml:space="preserve">  </w:t>
            </w:r>
            <w:r w:rsidRPr="00CB70A4">
              <w:rPr>
                <w:b w:val="0"/>
              </w:rPr>
              <w:t>For example:</w:t>
            </w:r>
          </w:p>
          <w:tbl>
            <w:tblPr>
              <w:tblW w:w="52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0"/>
              <w:gridCol w:w="2755"/>
            </w:tblGrid>
            <w:tr w:rsidR="003E1927" w:rsidRPr="00CB70A4" w14:paraId="338C3149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7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Legislation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8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Standard operating procedures</w:t>
                  </w:r>
                </w:p>
              </w:tc>
            </w:tr>
            <w:tr w:rsidR="003E1927" w:rsidRPr="00CB70A4" w14:paraId="338C314C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A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Code of practice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B" w14:textId="77777777" w:rsidR="003E1927" w:rsidRPr="00CB70A4" w:rsidRDefault="00B673F4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Incident investigations</w:t>
                  </w:r>
                </w:p>
              </w:tc>
            </w:tr>
            <w:tr w:rsidR="003E1927" w:rsidRPr="00CB70A4" w14:paraId="338C314F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D" w14:textId="2A804AEE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Australian standard</w:t>
                  </w:r>
                  <w:r w:rsidR="00587875">
                    <w:t>s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E" w14:textId="49EFA12D" w:rsidR="003E1927" w:rsidRPr="00CB70A4" w:rsidRDefault="00587875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Manufacturer’s instructions</w:t>
                  </w:r>
                </w:p>
              </w:tc>
            </w:tr>
          </w:tbl>
          <w:p w14:paraId="338C3153" w14:textId="77777777" w:rsidR="003E1927" w:rsidRPr="00CB70A4" w:rsidRDefault="003E1927" w:rsidP="00B2525C"/>
        </w:tc>
        <w:tc>
          <w:tcPr>
            <w:tcW w:w="8815" w:type="dxa"/>
            <w:gridSpan w:val="4"/>
            <w:shd w:val="clear" w:color="auto" w:fill="auto"/>
          </w:tcPr>
          <w:p w14:paraId="338C3154" w14:textId="5E7AFA89" w:rsidR="005902E7" w:rsidRPr="00CB70A4" w:rsidRDefault="005902E7" w:rsidP="00B2525C">
            <w:pPr>
              <w:pStyle w:val="ListParagraph"/>
              <w:ind w:left="210"/>
            </w:pPr>
          </w:p>
        </w:tc>
      </w:tr>
      <w:tr w:rsidR="0037700B" w:rsidRPr="00CB70A4" w14:paraId="338C3162" w14:textId="77777777" w:rsidTr="00CB70A4">
        <w:trPr>
          <w:gridAfter w:val="1"/>
          <w:wAfter w:w="26" w:type="dxa"/>
          <w:trHeight w:val="284"/>
        </w:trPr>
        <w:tc>
          <w:tcPr>
            <w:tcW w:w="15588" w:type="dxa"/>
            <w:gridSpan w:val="6"/>
            <w:shd w:val="clear" w:color="auto" w:fill="990033"/>
            <w:vAlign w:val="center"/>
          </w:tcPr>
          <w:p w14:paraId="338C3161" w14:textId="67734055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Version details</w:t>
            </w:r>
            <w:r w:rsidR="00FE647E" w:rsidRPr="00E64259">
              <w:rPr>
                <w:color w:val="FFFFFF" w:themeColor="background1"/>
              </w:rPr>
              <w:t xml:space="preserve"> (Version control for the developing RA)</w:t>
            </w:r>
          </w:p>
        </w:tc>
      </w:tr>
      <w:tr w:rsidR="00882B37" w:rsidRPr="00CB70A4" w14:paraId="338C3169" w14:textId="77777777" w:rsidTr="002710E9">
        <w:trPr>
          <w:gridAfter w:val="1"/>
          <w:wAfter w:w="26" w:type="dxa"/>
        </w:trPr>
        <w:tc>
          <w:tcPr>
            <w:tcW w:w="2972" w:type="dxa"/>
            <w:shd w:val="clear" w:color="auto" w:fill="auto"/>
          </w:tcPr>
          <w:p w14:paraId="338C3163" w14:textId="00B03773" w:rsidR="00882B37" w:rsidRPr="003E4FB2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Version Number:</w:t>
            </w:r>
            <w:r>
              <w:t xml:space="preserve"> </w:t>
            </w:r>
          </w:p>
          <w:p w14:paraId="338C3164" w14:textId="77777777" w:rsidR="00882B37" w:rsidRPr="00B2525C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 </w:t>
            </w:r>
          </w:p>
        </w:tc>
        <w:tc>
          <w:tcPr>
            <w:tcW w:w="3827" w:type="dxa"/>
            <w:gridSpan w:val="2"/>
            <w:shd w:val="clear" w:color="auto" w:fill="auto"/>
          </w:tcPr>
          <w:p w14:paraId="338C3165" w14:textId="1153769A" w:rsidR="00882B37" w:rsidRPr="003E4FB2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Date created:</w:t>
            </w:r>
            <w:r>
              <w:t xml:space="preserve"> </w:t>
            </w:r>
          </w:p>
          <w:p w14:paraId="338C3166" w14:textId="77777777" w:rsidR="00882B37" w:rsidRPr="00CB70A4" w:rsidRDefault="00882B37" w:rsidP="00B2525C"/>
        </w:tc>
        <w:tc>
          <w:tcPr>
            <w:tcW w:w="4395" w:type="dxa"/>
            <w:gridSpan w:val="2"/>
            <w:shd w:val="clear" w:color="auto" w:fill="auto"/>
          </w:tcPr>
          <w:p w14:paraId="32651B24" w14:textId="77777777" w:rsidR="00882B37" w:rsidRPr="003E4FB2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Review date:</w:t>
            </w:r>
            <w:r>
              <w:t xml:space="preserve"> </w:t>
            </w:r>
          </w:p>
        </w:tc>
        <w:tc>
          <w:tcPr>
            <w:tcW w:w="4394" w:type="dxa"/>
            <w:shd w:val="clear" w:color="auto" w:fill="auto"/>
          </w:tcPr>
          <w:p w14:paraId="338C3168" w14:textId="73059930" w:rsidR="00882B37" w:rsidRPr="00CB70A4" w:rsidRDefault="00086894" w:rsidP="00086894">
            <w:pPr>
              <w:pStyle w:val="Heading3"/>
              <w:keepNext w:val="0"/>
              <w:keepLines w:val="0"/>
            </w:pPr>
            <w:r w:rsidRPr="00214392">
              <w:t>Date</w:t>
            </w:r>
            <w:r>
              <w:t xml:space="preserve"> of Approval: </w:t>
            </w:r>
          </w:p>
        </w:tc>
      </w:tr>
      <w:tr w:rsidR="0037700B" w:rsidRPr="00CB70A4" w14:paraId="338C316B" w14:textId="77777777" w:rsidTr="00CB70A4">
        <w:trPr>
          <w:gridAfter w:val="1"/>
          <w:wAfter w:w="26" w:type="dxa"/>
          <w:trHeight w:val="284"/>
        </w:trPr>
        <w:tc>
          <w:tcPr>
            <w:tcW w:w="15588" w:type="dxa"/>
            <w:gridSpan w:val="6"/>
            <w:shd w:val="clear" w:color="auto" w:fill="990033"/>
            <w:vAlign w:val="center"/>
          </w:tcPr>
          <w:p w14:paraId="338C316A" w14:textId="08183A30" w:rsidR="0037700B" w:rsidRPr="00CB70A4" w:rsidRDefault="000E055B">
            <w:pPr>
              <w:pStyle w:val="Heading2"/>
              <w:keepNext w:val="0"/>
              <w:keepLines w:val="0"/>
            </w:pPr>
            <w:r w:rsidRPr="00E64259">
              <w:rPr>
                <w:color w:val="FFFFFF" w:themeColor="background1"/>
              </w:rPr>
              <w:t>Who was involved in the development of this risk assessment?</w:t>
            </w:r>
            <w:r w:rsidR="00701536">
              <w:rPr>
                <w:color w:val="FFFFFF" w:themeColor="background1"/>
              </w:rPr>
              <w:t xml:space="preserve"> (</w:t>
            </w:r>
            <w:r w:rsidR="006545F2">
              <w:rPr>
                <w:color w:val="FFFFFF" w:themeColor="background1"/>
              </w:rPr>
              <w:t>add</w:t>
            </w:r>
            <w:r w:rsidR="00E64259">
              <w:rPr>
                <w:color w:val="FFFFFF" w:themeColor="background1"/>
              </w:rPr>
              <w:t xml:space="preserve">itional </w:t>
            </w:r>
            <w:r w:rsidR="00B81E24">
              <w:rPr>
                <w:color w:val="FFFFFF" w:themeColor="background1"/>
              </w:rPr>
              <w:t>rows</w:t>
            </w:r>
            <w:r w:rsidR="00E64259">
              <w:rPr>
                <w:color w:val="FFFFFF" w:themeColor="background1"/>
              </w:rPr>
              <w:t xml:space="preserve"> can be added as required)</w:t>
            </w:r>
          </w:p>
        </w:tc>
      </w:tr>
      <w:tr w:rsidR="00086894" w:rsidRPr="00CB70A4" w14:paraId="338C3174" w14:textId="77777777" w:rsidTr="00086894">
        <w:trPr>
          <w:gridAfter w:val="1"/>
          <w:wAfter w:w="26" w:type="dxa"/>
          <w:trHeight w:val="241"/>
        </w:trPr>
        <w:tc>
          <w:tcPr>
            <w:tcW w:w="4815" w:type="dxa"/>
            <w:gridSpan w:val="2"/>
            <w:shd w:val="clear" w:color="auto" w:fill="F2DBDB"/>
          </w:tcPr>
          <w:p w14:paraId="338C316C" w14:textId="65DA2BD7" w:rsidR="00086894" w:rsidRPr="00214392" w:rsidRDefault="00086894" w:rsidP="00B2525C">
            <w:pPr>
              <w:pStyle w:val="Heading3"/>
              <w:keepNext w:val="0"/>
              <w:keepLines w:val="0"/>
            </w:pPr>
            <w:r w:rsidRPr="00214392">
              <w:t>Developer (s)</w:t>
            </w:r>
            <w:r>
              <w:t xml:space="preserve"> – Name and Signature</w:t>
            </w:r>
          </w:p>
          <w:p w14:paraId="338C316D" w14:textId="77777777" w:rsidR="00086894" w:rsidRPr="00E64259" w:rsidRDefault="00086894" w:rsidP="00B2525C">
            <w:pPr>
              <w:rPr>
                <w:b/>
                <w:bCs/>
              </w:rPr>
            </w:pPr>
          </w:p>
        </w:tc>
        <w:tc>
          <w:tcPr>
            <w:tcW w:w="5386" w:type="dxa"/>
            <w:gridSpan w:val="2"/>
            <w:shd w:val="clear" w:color="auto" w:fill="F2DBDB"/>
          </w:tcPr>
          <w:p w14:paraId="338C316E" w14:textId="0A9CAA39" w:rsidR="00086894" w:rsidRPr="00E64259" w:rsidRDefault="00086894" w:rsidP="00B2525C">
            <w:pPr>
              <w:pStyle w:val="Heading3"/>
              <w:keepNext w:val="0"/>
              <w:keepLines w:val="0"/>
            </w:pPr>
            <w:r w:rsidRPr="00214392">
              <w:t>Reviewer (s)</w:t>
            </w:r>
            <w:r>
              <w:t xml:space="preserve"> - Name and Signature</w:t>
            </w:r>
          </w:p>
          <w:p w14:paraId="338C316F" w14:textId="77777777" w:rsidR="00086894" w:rsidRPr="00E64259" w:rsidRDefault="00086894" w:rsidP="00B2525C">
            <w:pPr>
              <w:rPr>
                <w:b/>
                <w:bCs/>
              </w:rPr>
            </w:pPr>
          </w:p>
        </w:tc>
        <w:tc>
          <w:tcPr>
            <w:tcW w:w="5387" w:type="dxa"/>
            <w:gridSpan w:val="2"/>
            <w:shd w:val="clear" w:color="auto" w:fill="F2DBDB"/>
          </w:tcPr>
          <w:p w14:paraId="338C3173" w14:textId="4606563E" w:rsidR="00086894" w:rsidRPr="00214392" w:rsidRDefault="00086894" w:rsidP="00E64259">
            <w:pPr>
              <w:pStyle w:val="Heading3"/>
              <w:keepNext w:val="0"/>
              <w:keepLines w:val="0"/>
            </w:pPr>
            <w:r w:rsidRPr="00214392">
              <w:t>Approver (s)</w:t>
            </w:r>
            <w:r>
              <w:t xml:space="preserve"> - Name and Signature</w:t>
            </w:r>
          </w:p>
        </w:tc>
      </w:tr>
      <w:tr w:rsidR="0084404E" w:rsidRPr="00CB70A4" w14:paraId="7BD1AE08" w14:textId="77777777" w:rsidTr="003B0E15">
        <w:trPr>
          <w:gridAfter w:val="1"/>
          <w:wAfter w:w="26" w:type="dxa"/>
          <w:trHeight w:val="424"/>
        </w:trPr>
        <w:tc>
          <w:tcPr>
            <w:tcW w:w="4815" w:type="dxa"/>
            <w:gridSpan w:val="2"/>
            <w:shd w:val="clear" w:color="auto" w:fill="auto"/>
          </w:tcPr>
          <w:p w14:paraId="0E6A8337" w14:textId="77777777" w:rsidR="0084404E" w:rsidRPr="00CB70A4" w:rsidDel="002C7506" w:rsidRDefault="0084404E" w:rsidP="00B2525C">
            <w:pPr>
              <w:pStyle w:val="Heading3"/>
              <w:keepNext w:val="0"/>
              <w:keepLines w:val="0"/>
            </w:pPr>
          </w:p>
        </w:tc>
        <w:tc>
          <w:tcPr>
            <w:tcW w:w="5386" w:type="dxa"/>
            <w:gridSpan w:val="2"/>
            <w:shd w:val="clear" w:color="auto" w:fill="auto"/>
          </w:tcPr>
          <w:p w14:paraId="2738A096" w14:textId="77777777" w:rsidR="0084404E" w:rsidRPr="00CB70A4" w:rsidDel="002C7506" w:rsidRDefault="0084404E" w:rsidP="00B2525C">
            <w:pPr>
              <w:pStyle w:val="Heading3"/>
              <w:keepNext w:val="0"/>
              <w:keepLines w:val="0"/>
            </w:pPr>
          </w:p>
        </w:tc>
        <w:tc>
          <w:tcPr>
            <w:tcW w:w="5387" w:type="dxa"/>
            <w:gridSpan w:val="2"/>
            <w:shd w:val="clear" w:color="auto" w:fill="auto"/>
          </w:tcPr>
          <w:p w14:paraId="5F4F2F2D" w14:textId="77777777" w:rsidR="0084404E" w:rsidRDefault="0084404E" w:rsidP="00794471">
            <w:pPr>
              <w:pStyle w:val="Heading3"/>
              <w:keepNext w:val="0"/>
              <w:keepLines w:val="0"/>
            </w:pPr>
          </w:p>
        </w:tc>
      </w:tr>
      <w:tr w:rsidR="00214392" w:rsidRPr="00CB70A4" w14:paraId="51B7FD9D" w14:textId="77777777" w:rsidTr="00A353BC">
        <w:trPr>
          <w:gridAfter w:val="1"/>
          <w:wAfter w:w="26" w:type="dxa"/>
        </w:trPr>
        <w:tc>
          <w:tcPr>
            <w:tcW w:w="15588" w:type="dxa"/>
            <w:gridSpan w:val="6"/>
            <w:shd w:val="clear" w:color="auto" w:fill="auto"/>
          </w:tcPr>
          <w:p w14:paraId="1225DDBB" w14:textId="51A339F2" w:rsidR="00214392" w:rsidRPr="00947F46" w:rsidRDefault="00214392" w:rsidP="00214392">
            <w:pPr>
              <w:rPr>
                <w:i/>
              </w:rPr>
            </w:pPr>
            <w:r w:rsidRPr="00947F46">
              <w:rPr>
                <w:i/>
              </w:rPr>
              <w:t>The approver confirms that they have read</w:t>
            </w:r>
            <w:r w:rsidR="00FB7AE1">
              <w:rPr>
                <w:i/>
              </w:rPr>
              <w:t xml:space="preserve"> and agreed to</w:t>
            </w:r>
            <w:r w:rsidRPr="00947F46">
              <w:rPr>
                <w:i/>
              </w:rPr>
              <w:t xml:space="preserve"> the risk </w:t>
            </w:r>
            <w:proofErr w:type="gramStart"/>
            <w:r w:rsidR="00FB7AE1">
              <w:rPr>
                <w:i/>
              </w:rPr>
              <w:t>controls</w:t>
            </w:r>
            <w:r w:rsidRPr="00947F46">
              <w:rPr>
                <w:i/>
              </w:rPr>
              <w:t>, and</w:t>
            </w:r>
            <w:proofErr w:type="gramEnd"/>
            <w:r w:rsidRPr="00947F46">
              <w:rPr>
                <w:i/>
              </w:rPr>
              <w:t xml:space="preserve"> are confident that the risk management process has been adequately undertaken in line with University policy or procedure. </w:t>
            </w:r>
          </w:p>
        </w:tc>
      </w:tr>
    </w:tbl>
    <w:p w14:paraId="338C3175" w14:textId="77777777" w:rsidR="00B3357A" w:rsidRDefault="00BB7DA2" w:rsidP="00BB7DA2">
      <w:pPr>
        <w:tabs>
          <w:tab w:val="left" w:pos="10860"/>
        </w:tabs>
        <w:spacing w:line="276" w:lineRule="auto"/>
      </w:pPr>
      <w:r>
        <w:tab/>
      </w:r>
    </w:p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091"/>
        <w:gridCol w:w="1134"/>
        <w:gridCol w:w="3261"/>
        <w:gridCol w:w="567"/>
        <w:gridCol w:w="1275"/>
        <w:gridCol w:w="1173"/>
        <w:gridCol w:w="1173"/>
        <w:gridCol w:w="1174"/>
        <w:gridCol w:w="1173"/>
        <w:gridCol w:w="1174"/>
      </w:tblGrid>
      <w:tr w:rsidR="0074104C" w:rsidRPr="00CB70A4" w14:paraId="338C3177" w14:textId="77777777" w:rsidTr="00CB70A4">
        <w:trPr>
          <w:trHeight w:val="284"/>
        </w:trPr>
        <w:tc>
          <w:tcPr>
            <w:tcW w:w="15614" w:type="dxa"/>
            <w:gridSpan w:val="11"/>
            <w:shd w:val="clear" w:color="auto" w:fill="990033"/>
            <w:vAlign w:val="center"/>
          </w:tcPr>
          <w:p w14:paraId="338C3176" w14:textId="77777777" w:rsidR="0074104C" w:rsidRPr="00CB70A4" w:rsidRDefault="0074104C" w:rsidP="00751D2C">
            <w:pPr>
              <w:pStyle w:val="Heading2"/>
            </w:pPr>
            <w:r w:rsidRPr="00CB70A4">
              <w:lastRenderedPageBreak/>
              <w:t>Risk matrix</w:t>
            </w:r>
          </w:p>
        </w:tc>
      </w:tr>
      <w:tr w:rsidR="0074104C" w:rsidRPr="00CB70A4" w14:paraId="338C317E" w14:textId="77777777" w:rsidTr="00CB70A4">
        <w:tc>
          <w:tcPr>
            <w:tcW w:w="3510" w:type="dxa"/>
            <w:gridSpan w:val="2"/>
            <w:shd w:val="clear" w:color="auto" w:fill="auto"/>
            <w:vAlign w:val="center"/>
          </w:tcPr>
          <w:p w14:paraId="338C3178" w14:textId="77777777" w:rsidR="0074104C" w:rsidRPr="00CB70A4" w:rsidRDefault="0074104C" w:rsidP="00751D2C">
            <w:pPr>
              <w:pStyle w:val="Heading4"/>
            </w:pPr>
            <w:r w:rsidRPr="00CB70A4">
              <w:t>What harm could occur?</w:t>
            </w:r>
          </w:p>
        </w:tc>
        <w:tc>
          <w:tcPr>
            <w:tcW w:w="4395" w:type="dxa"/>
            <w:gridSpan w:val="2"/>
            <w:shd w:val="clear" w:color="auto" w:fill="auto"/>
            <w:vAlign w:val="center"/>
          </w:tcPr>
          <w:p w14:paraId="338C3179" w14:textId="77777777" w:rsidR="0074104C" w:rsidRPr="00CB70A4" w:rsidRDefault="0074104C" w:rsidP="00751D2C">
            <w:pPr>
              <w:pStyle w:val="Heading4"/>
            </w:pPr>
            <w:r w:rsidRPr="00CB70A4">
              <w:t>What is the likelihood of the harm occurring?</w:t>
            </w:r>
          </w:p>
        </w:tc>
        <w:tc>
          <w:tcPr>
            <w:tcW w:w="7709" w:type="dxa"/>
            <w:gridSpan w:val="7"/>
            <w:shd w:val="clear" w:color="auto" w:fill="auto"/>
          </w:tcPr>
          <w:p w14:paraId="338C317A" w14:textId="77777777" w:rsidR="0074104C" w:rsidRPr="00CB70A4" w:rsidRDefault="0074104C" w:rsidP="0074104C">
            <w:pPr>
              <w:pStyle w:val="Heading4"/>
            </w:pPr>
            <w:r w:rsidRPr="00CB70A4">
              <w:t>Calculate the risk score</w:t>
            </w:r>
          </w:p>
          <w:p w14:paraId="338C317B" w14:textId="77777777" w:rsidR="00751D2C" w:rsidRPr="00CB70A4" w:rsidRDefault="00751D2C" w:rsidP="00CB70A4">
            <w:r w:rsidRPr="00CB70A4">
              <w:t>Take the consequence rating and select the correct row</w:t>
            </w:r>
          </w:p>
          <w:p w14:paraId="338C317C" w14:textId="1F751C5B" w:rsidR="00751D2C" w:rsidRPr="00CB70A4" w:rsidRDefault="00B2525C" w:rsidP="00CB70A4">
            <w:pPr>
              <w:ind w:left="72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299" distR="114299" simplePos="0" relativeHeight="251656704" behindDoc="0" locked="0" layoutInCell="1" allowOverlap="1" wp14:anchorId="338C32B7" wp14:editId="192444EE">
                      <wp:simplePos x="0" y="0"/>
                      <wp:positionH relativeFrom="column">
                        <wp:posOffset>104139</wp:posOffset>
                      </wp:positionH>
                      <wp:positionV relativeFrom="paragraph">
                        <wp:posOffset>45085</wp:posOffset>
                      </wp:positionV>
                      <wp:extent cx="0" cy="1250315"/>
                      <wp:effectExtent l="133350" t="0" r="38100" b="26035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2503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94DB5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8.2pt;margin-top:3.55pt;width:0;height:98.45pt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" strokecolor="#903" strokeweight="2.25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>Take the likelihood and select the correct column</w:t>
            </w:r>
          </w:p>
          <w:p w14:paraId="338C317D" w14:textId="5E1A7398" w:rsidR="00751D2C" w:rsidRPr="00CB70A4" w:rsidRDefault="00B2525C" w:rsidP="00CB70A4">
            <w:pPr>
              <w:ind w:left="144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38C32B8" wp14:editId="57547507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2070</wp:posOffset>
                      </wp:positionV>
                      <wp:extent cx="560705" cy="171450"/>
                      <wp:effectExtent l="38100" t="19050" r="10795" b="114300"/>
                      <wp:wrapNone/>
                      <wp:docPr id="2" name="Elb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60705" cy="171450"/>
                              </a:xfrm>
                              <a:prstGeom prst="bentConnector3">
                                <a:avLst>
                                  <a:gd name="adj1" fmla="val -2309"/>
                                </a:avLst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387940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2" o:spid="_x0000_s1026" type="#_x0000_t34" style="position:absolute;margin-left:39.45pt;margin-top:4.1pt;width:44.15pt;height:1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" adj="-499" strokecolor="#903" strokeweight="2.25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 xml:space="preserve">The risk score is where the two ratings intersect </w:t>
            </w:r>
          </w:p>
        </w:tc>
      </w:tr>
      <w:tr w:rsidR="00F46EC0" w:rsidRPr="00CB70A4" w14:paraId="338C3185" w14:textId="77777777" w:rsidTr="00CB70A4">
        <w:tc>
          <w:tcPr>
            <w:tcW w:w="1419" w:type="dxa"/>
            <w:vMerge w:val="restart"/>
            <w:shd w:val="clear" w:color="auto" w:fill="auto"/>
            <w:vAlign w:val="center"/>
          </w:tcPr>
          <w:p w14:paraId="338C317F" w14:textId="77777777" w:rsidR="0074104C" w:rsidRPr="00CB70A4" w:rsidRDefault="0074104C" w:rsidP="0074104C">
            <w:pPr>
              <w:pStyle w:val="Heading3"/>
            </w:pPr>
            <w:r w:rsidRPr="00CB70A4">
              <w:t>Consequence</w:t>
            </w:r>
          </w:p>
        </w:tc>
        <w:tc>
          <w:tcPr>
            <w:tcW w:w="2091" w:type="dxa"/>
            <w:vMerge w:val="restart"/>
            <w:shd w:val="clear" w:color="auto" w:fill="auto"/>
            <w:vAlign w:val="center"/>
          </w:tcPr>
          <w:p w14:paraId="338C3180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38C3181" w14:textId="77777777" w:rsidR="0074104C" w:rsidRPr="00CB70A4" w:rsidRDefault="0074104C" w:rsidP="0074104C">
            <w:pPr>
              <w:pStyle w:val="Heading3"/>
            </w:pPr>
            <w:r w:rsidRPr="00CB70A4">
              <w:t>Likelihood</w:t>
            </w:r>
          </w:p>
        </w:tc>
        <w:tc>
          <w:tcPr>
            <w:tcW w:w="3261" w:type="dxa"/>
            <w:vMerge w:val="restart"/>
            <w:shd w:val="clear" w:color="auto" w:fill="auto"/>
            <w:vAlign w:val="center"/>
          </w:tcPr>
          <w:p w14:paraId="338C3182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842" w:type="dxa"/>
            <w:gridSpan w:val="2"/>
            <w:vMerge w:val="restart"/>
            <w:shd w:val="clear" w:color="auto" w:fill="auto"/>
          </w:tcPr>
          <w:p w14:paraId="338C3183" w14:textId="77777777" w:rsidR="0074104C" w:rsidRPr="00CB70A4" w:rsidRDefault="0074104C" w:rsidP="00CB70A4"/>
        </w:tc>
        <w:tc>
          <w:tcPr>
            <w:tcW w:w="5867" w:type="dxa"/>
            <w:gridSpan w:val="5"/>
            <w:shd w:val="clear" w:color="auto" w:fill="auto"/>
            <w:vAlign w:val="center"/>
          </w:tcPr>
          <w:p w14:paraId="338C3184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ihood</w:t>
            </w:r>
          </w:p>
        </w:tc>
      </w:tr>
      <w:tr w:rsidR="00F46EC0" w:rsidRPr="00CB70A4" w14:paraId="338C3190" w14:textId="77777777" w:rsidTr="00CB70A4">
        <w:tc>
          <w:tcPr>
            <w:tcW w:w="1419" w:type="dxa"/>
            <w:vMerge/>
            <w:shd w:val="clear" w:color="auto" w:fill="auto"/>
          </w:tcPr>
          <w:p w14:paraId="338C3186" w14:textId="77777777" w:rsidR="0074104C" w:rsidRPr="00CB70A4" w:rsidRDefault="0074104C" w:rsidP="00CB70A4"/>
        </w:tc>
        <w:tc>
          <w:tcPr>
            <w:tcW w:w="2091" w:type="dxa"/>
            <w:vMerge/>
            <w:shd w:val="clear" w:color="auto" w:fill="auto"/>
          </w:tcPr>
          <w:p w14:paraId="338C3187" w14:textId="77777777" w:rsidR="0074104C" w:rsidRPr="00CB70A4" w:rsidRDefault="0074104C" w:rsidP="00CB70A4"/>
        </w:tc>
        <w:tc>
          <w:tcPr>
            <w:tcW w:w="1134" w:type="dxa"/>
            <w:vMerge/>
            <w:shd w:val="clear" w:color="auto" w:fill="auto"/>
          </w:tcPr>
          <w:p w14:paraId="338C3188" w14:textId="77777777" w:rsidR="0074104C" w:rsidRPr="00CB70A4" w:rsidRDefault="0074104C" w:rsidP="00CB70A4"/>
        </w:tc>
        <w:tc>
          <w:tcPr>
            <w:tcW w:w="3261" w:type="dxa"/>
            <w:vMerge/>
            <w:shd w:val="clear" w:color="auto" w:fill="auto"/>
          </w:tcPr>
          <w:p w14:paraId="338C3189" w14:textId="77777777" w:rsidR="0074104C" w:rsidRPr="00CB70A4" w:rsidRDefault="0074104C" w:rsidP="00CB70A4"/>
        </w:tc>
        <w:tc>
          <w:tcPr>
            <w:tcW w:w="1842" w:type="dxa"/>
            <w:gridSpan w:val="2"/>
            <w:vMerge/>
            <w:shd w:val="clear" w:color="auto" w:fill="auto"/>
          </w:tcPr>
          <w:p w14:paraId="338C318A" w14:textId="77777777" w:rsidR="0074104C" w:rsidRPr="00CB70A4" w:rsidRDefault="0074104C" w:rsidP="00CB70A4"/>
        </w:tc>
        <w:tc>
          <w:tcPr>
            <w:tcW w:w="1173" w:type="dxa"/>
            <w:shd w:val="clear" w:color="auto" w:fill="auto"/>
            <w:vAlign w:val="center"/>
          </w:tcPr>
          <w:p w14:paraId="338C318B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Rar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C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Un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D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Possibl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E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F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Almost certain</w:t>
            </w:r>
          </w:p>
        </w:tc>
      </w:tr>
      <w:tr w:rsidR="00F46EC0" w:rsidRPr="00CB70A4" w14:paraId="338C319C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1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2" w14:textId="77777777" w:rsidR="0074104C" w:rsidRPr="00CB70A4" w:rsidRDefault="0074104C" w:rsidP="00CB70A4">
            <w:r w:rsidRPr="00CB70A4">
              <w:t>Fatality or severe irreversible damag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3" w14:textId="77777777" w:rsidR="0074104C" w:rsidRPr="00CB70A4" w:rsidRDefault="0074104C" w:rsidP="0074104C">
            <w:pPr>
              <w:pStyle w:val="Heading3"/>
            </w:pPr>
            <w:r w:rsidRPr="00CB70A4">
              <w:t>Almost certai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94" w14:textId="77777777" w:rsidR="0074104C" w:rsidRPr="00CB70A4" w:rsidRDefault="0074104C" w:rsidP="00CB70A4">
            <w:r w:rsidRPr="00CB70A4">
              <w:t>Already happened or will occur in most circumstances within one year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</w:tcPr>
          <w:p w14:paraId="338C3195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Consequence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38C3196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7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8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/>
            <w:vAlign w:val="center"/>
          </w:tcPr>
          <w:p w14:paraId="338C3199" w14:textId="77777777" w:rsidR="0074104C" w:rsidRPr="00CB70A4" w:rsidRDefault="0046595D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3" w:type="dxa"/>
            <w:shd w:val="clear" w:color="auto" w:fill="FF0000"/>
            <w:vAlign w:val="center"/>
          </w:tcPr>
          <w:p w14:paraId="338C319A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9B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A8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D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E" w14:textId="77777777" w:rsidR="0074104C" w:rsidRPr="00CB70A4" w:rsidRDefault="0074104C" w:rsidP="00CB70A4">
            <w:r w:rsidRPr="00CB70A4">
              <w:t>Extensive injuries or impair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F" w14:textId="77777777" w:rsidR="0074104C" w:rsidRPr="00CB70A4" w:rsidRDefault="0074104C" w:rsidP="0074104C">
            <w:pPr>
              <w:pStyle w:val="Heading3"/>
            </w:pPr>
            <w:r w:rsidRPr="00CB70A4">
              <w:t>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0" w14:textId="77777777" w:rsidR="0074104C" w:rsidRPr="00CB70A4" w:rsidRDefault="0074104C" w:rsidP="00CB70A4">
            <w:r w:rsidRPr="00CB70A4">
              <w:t>Will probably occur within one year</w:t>
            </w:r>
          </w:p>
        </w:tc>
        <w:tc>
          <w:tcPr>
            <w:tcW w:w="567" w:type="dxa"/>
            <w:vMerge/>
            <w:shd w:val="clear" w:color="auto" w:fill="auto"/>
          </w:tcPr>
          <w:p w14:paraId="338C31A1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A2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A3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A4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A5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C000"/>
            <w:vAlign w:val="center"/>
          </w:tcPr>
          <w:p w14:paraId="338C31A6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A7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B4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A9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AA" w14:textId="77777777" w:rsidR="0074104C" w:rsidRPr="00CB70A4" w:rsidRDefault="0074104C" w:rsidP="00CB70A4">
            <w:r w:rsidRPr="00CB70A4">
              <w:t>Medical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AB" w14:textId="77777777" w:rsidR="0074104C" w:rsidRPr="00CB70A4" w:rsidRDefault="0074104C" w:rsidP="0074104C">
            <w:pPr>
              <w:pStyle w:val="Heading3"/>
            </w:pPr>
            <w:r w:rsidRPr="00CB70A4">
              <w:t>Possibl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C" w14:textId="77777777" w:rsidR="0074104C" w:rsidRPr="00CB70A4" w:rsidRDefault="0074104C" w:rsidP="00CB70A4">
            <w:r w:rsidRPr="00CB70A4">
              <w:t>May occur within foreseeable future such as within 1 – 3 years</w:t>
            </w:r>
          </w:p>
        </w:tc>
        <w:tc>
          <w:tcPr>
            <w:tcW w:w="567" w:type="dxa"/>
            <w:vMerge/>
            <w:shd w:val="clear" w:color="auto" w:fill="auto"/>
          </w:tcPr>
          <w:p w14:paraId="338C31AD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AE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AF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0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1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2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/>
            <w:vAlign w:val="center"/>
          </w:tcPr>
          <w:p w14:paraId="338C31B3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</w:tr>
      <w:tr w:rsidR="00F46EC0" w:rsidRPr="00CB70A4" w14:paraId="338C31C0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B5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B6" w14:textId="77777777" w:rsidR="0074104C" w:rsidRPr="00CB70A4" w:rsidRDefault="0074104C" w:rsidP="00CB70A4">
            <w:r w:rsidRPr="00CB70A4">
              <w:t>First aid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B7" w14:textId="77777777" w:rsidR="0074104C" w:rsidRPr="00CB70A4" w:rsidRDefault="0074104C" w:rsidP="0074104C">
            <w:pPr>
              <w:pStyle w:val="Heading3"/>
            </w:pPr>
            <w:r w:rsidRPr="00CB70A4">
              <w:t>Un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B8" w14:textId="77777777" w:rsidR="0074104C" w:rsidRPr="00CB70A4" w:rsidRDefault="0074104C" w:rsidP="00CB70A4">
            <w:r w:rsidRPr="00CB70A4">
              <w:t>May occur at some time but unlikely in the foreseeable future</w:t>
            </w:r>
          </w:p>
        </w:tc>
        <w:tc>
          <w:tcPr>
            <w:tcW w:w="567" w:type="dxa"/>
            <w:vMerge/>
            <w:shd w:val="clear" w:color="auto" w:fill="auto"/>
          </w:tcPr>
          <w:p w14:paraId="338C31B9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BA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BB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BC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D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E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F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  <w:tr w:rsidR="00F46EC0" w:rsidRPr="00CB70A4" w14:paraId="338C31CC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C1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C2" w14:textId="77777777" w:rsidR="0074104C" w:rsidRPr="00CB70A4" w:rsidRDefault="0074104C" w:rsidP="00CB70A4">
            <w:r w:rsidRPr="00CB70A4">
              <w:t>No treatment require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C3" w14:textId="77777777" w:rsidR="0074104C" w:rsidRPr="00CB70A4" w:rsidRDefault="0074104C" w:rsidP="0074104C">
            <w:pPr>
              <w:pStyle w:val="Heading3"/>
            </w:pPr>
            <w:r w:rsidRPr="00CB70A4">
              <w:t>Rar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C4" w14:textId="77777777" w:rsidR="0074104C" w:rsidRPr="00CB70A4" w:rsidRDefault="0074104C" w:rsidP="00CB70A4">
            <w:r w:rsidRPr="00CB70A4">
              <w:t>Only occurs in exceptional circumstances</w:t>
            </w:r>
          </w:p>
        </w:tc>
        <w:tc>
          <w:tcPr>
            <w:tcW w:w="567" w:type="dxa"/>
            <w:vMerge/>
            <w:shd w:val="clear" w:color="auto" w:fill="auto"/>
          </w:tcPr>
          <w:p w14:paraId="338C31C5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C6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7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8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4" w:type="dxa"/>
            <w:shd w:val="clear" w:color="auto" w:fill="92D050"/>
            <w:vAlign w:val="center"/>
          </w:tcPr>
          <w:p w14:paraId="338C31C9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CA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CB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</w:tbl>
    <w:p w14:paraId="338C31CD" w14:textId="77777777" w:rsidR="00B673F4" w:rsidRDefault="00B673F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7335"/>
        <w:gridCol w:w="436"/>
        <w:gridCol w:w="7334"/>
      </w:tblGrid>
      <w:tr w:rsidR="00751D2C" w:rsidRPr="00CB70A4" w14:paraId="338C31CF" w14:textId="77777777" w:rsidTr="00CB70A4">
        <w:trPr>
          <w:trHeight w:val="284"/>
        </w:trPr>
        <w:tc>
          <w:tcPr>
            <w:tcW w:w="15614" w:type="dxa"/>
            <w:gridSpan w:val="4"/>
            <w:shd w:val="clear" w:color="auto" w:fill="990033"/>
            <w:vAlign w:val="center"/>
          </w:tcPr>
          <w:p w14:paraId="338C31CE" w14:textId="77777777" w:rsidR="00751D2C" w:rsidRPr="00CB70A4" w:rsidRDefault="00751D2C" w:rsidP="00751D2C">
            <w:pPr>
              <w:pStyle w:val="Heading2"/>
            </w:pPr>
            <w:r w:rsidRPr="00CB70A4">
              <w:t>Select the different types of hazards included in the risk assessment</w:t>
            </w:r>
          </w:p>
        </w:tc>
      </w:tr>
      <w:tr w:rsidR="00B2525C" w:rsidRPr="00CB70A4" w14:paraId="338C31D4" w14:textId="77777777" w:rsidTr="00CB70A4">
        <w:sdt>
          <w:sdtPr>
            <w:rPr>
              <w:sz w:val="22"/>
            </w:rPr>
            <w:id w:val="-23796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0" w14:textId="2D252C08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1" w14:textId="5B159486" w:rsidR="00B2525C" w:rsidRPr="00CB70A4" w:rsidRDefault="00B2525C" w:rsidP="00B2525C">
            <w:r>
              <w:t>Biological</w:t>
            </w:r>
          </w:p>
        </w:tc>
        <w:sdt>
          <w:sdtPr>
            <w:rPr>
              <w:sz w:val="22"/>
            </w:rPr>
            <w:id w:val="-59832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2" w14:textId="39DF502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3" w14:textId="075E5FF3" w:rsidR="00B2525C" w:rsidRPr="00CB70A4" w:rsidRDefault="00F57F5B" w:rsidP="00B2525C">
            <w:r>
              <w:t xml:space="preserve">Hazardous </w:t>
            </w:r>
            <w:r w:rsidR="00B2525C">
              <w:t>Chemical</w:t>
            </w:r>
            <w:r>
              <w:t>s</w:t>
            </w:r>
          </w:p>
        </w:tc>
      </w:tr>
      <w:tr w:rsidR="00B2525C" w:rsidRPr="00CB70A4" w14:paraId="338C31D9" w14:textId="77777777" w:rsidTr="00CB70A4">
        <w:sdt>
          <w:sdtPr>
            <w:rPr>
              <w:sz w:val="22"/>
            </w:rPr>
            <w:id w:val="-150798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5" w14:textId="04F61CB2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6" w14:textId="62700CF0" w:rsidR="00B2525C" w:rsidRPr="00CB70A4" w:rsidRDefault="00B2525C" w:rsidP="00B2525C">
            <w:r>
              <w:t>Electrical</w:t>
            </w:r>
          </w:p>
        </w:tc>
        <w:sdt>
          <w:sdtPr>
            <w:rPr>
              <w:sz w:val="22"/>
            </w:rPr>
            <w:id w:val="1643158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7" w14:textId="21ACB21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8" w14:textId="28AFDD2E" w:rsidR="00B2525C" w:rsidRPr="00CB70A4" w:rsidRDefault="00B2525C" w:rsidP="00B2525C">
            <w:r>
              <w:t>Extreme temperatures</w:t>
            </w:r>
          </w:p>
        </w:tc>
      </w:tr>
      <w:tr w:rsidR="00B2525C" w:rsidRPr="00CB70A4" w14:paraId="338C31DE" w14:textId="77777777" w:rsidTr="00CB70A4">
        <w:sdt>
          <w:sdtPr>
            <w:rPr>
              <w:sz w:val="22"/>
            </w:rPr>
            <w:id w:val="1862236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A" w14:textId="0A41039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B" w14:textId="7D0B802C" w:rsidR="00B2525C" w:rsidRPr="00CB70A4" w:rsidRDefault="00B2525C" w:rsidP="00B2525C">
            <w:r>
              <w:t>Gravity</w:t>
            </w:r>
          </w:p>
        </w:tc>
        <w:sdt>
          <w:sdtPr>
            <w:rPr>
              <w:sz w:val="22"/>
            </w:rPr>
            <w:id w:val="1981187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C" w14:textId="0DEA8E7F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D" w14:textId="72E82677" w:rsidR="00B2525C" w:rsidRPr="00CB70A4" w:rsidRDefault="00B2525C" w:rsidP="00B2525C">
            <w:r>
              <w:t>Machinery and equipment</w:t>
            </w:r>
          </w:p>
        </w:tc>
      </w:tr>
      <w:tr w:rsidR="00B2525C" w:rsidRPr="00CB70A4" w14:paraId="338C31E3" w14:textId="77777777" w:rsidTr="00CB70A4">
        <w:sdt>
          <w:sdtPr>
            <w:rPr>
              <w:sz w:val="22"/>
            </w:rPr>
            <w:id w:val="25140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F" w14:textId="21A924FF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0" w14:textId="2FB6E303" w:rsidR="00B2525C" w:rsidRPr="00CB70A4" w:rsidRDefault="00B2525C" w:rsidP="00B2525C">
            <w:r>
              <w:t>Manual tasks</w:t>
            </w:r>
          </w:p>
        </w:tc>
        <w:sdt>
          <w:sdtPr>
            <w:rPr>
              <w:sz w:val="22"/>
            </w:rPr>
            <w:id w:val="1962911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1" w14:textId="6223B38B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2" w14:textId="23015E04" w:rsidR="00B2525C" w:rsidRPr="00CB70A4" w:rsidRDefault="00B2525C" w:rsidP="00B2525C">
            <w:r>
              <w:t>Noise</w:t>
            </w:r>
          </w:p>
        </w:tc>
      </w:tr>
      <w:tr w:rsidR="00B2525C" w:rsidRPr="00CB70A4" w14:paraId="338C31E8" w14:textId="77777777" w:rsidTr="00CB70A4">
        <w:sdt>
          <w:sdtPr>
            <w:rPr>
              <w:sz w:val="22"/>
            </w:rPr>
            <w:id w:val="-12004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4" w14:textId="0B46E94C" w:rsidR="00B2525C" w:rsidRPr="00CB70A4" w:rsidRDefault="00B2525C" w:rsidP="00B2525C">
                <w:r w:rsidRPr="00075C0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5" w14:textId="121D4778" w:rsidR="00B2525C" w:rsidRPr="00CB70A4" w:rsidRDefault="00B2525C" w:rsidP="00B2525C">
            <w:r>
              <w:t>Off-campus work and travel</w:t>
            </w:r>
          </w:p>
        </w:tc>
        <w:sdt>
          <w:sdtPr>
            <w:rPr>
              <w:sz w:val="22"/>
            </w:rPr>
            <w:id w:val="-855966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6" w14:textId="4436F156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7" w14:textId="7D98AEC7" w:rsidR="00B2525C" w:rsidRPr="00CB70A4" w:rsidRDefault="00B2525C" w:rsidP="00B2525C">
            <w:r>
              <w:t>Physical activity</w:t>
            </w:r>
          </w:p>
        </w:tc>
      </w:tr>
      <w:tr w:rsidR="00B2525C" w:rsidRPr="00CB70A4" w14:paraId="338C31ED" w14:textId="77777777" w:rsidTr="00CB70A4">
        <w:sdt>
          <w:sdtPr>
            <w:rPr>
              <w:sz w:val="22"/>
            </w:rPr>
            <w:id w:val="51535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9" w14:textId="7C44E10D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A" w14:textId="0DD912E2" w:rsidR="00B2525C" w:rsidRPr="00CB70A4" w:rsidRDefault="00B2525C" w:rsidP="00DB7717">
            <w:r>
              <w:t>Psycho</w:t>
            </w:r>
            <w:r w:rsidR="00DB7717">
              <w:t>social</w:t>
            </w:r>
          </w:p>
        </w:tc>
        <w:sdt>
          <w:sdtPr>
            <w:rPr>
              <w:sz w:val="22"/>
            </w:rPr>
            <w:id w:val="8527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B" w14:textId="17B692D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C" w14:textId="25BDA6BA" w:rsidR="00B2525C" w:rsidRPr="00CB70A4" w:rsidRDefault="00B2525C" w:rsidP="00B2525C">
            <w:r>
              <w:t>Radiation</w:t>
            </w:r>
          </w:p>
        </w:tc>
      </w:tr>
    </w:tbl>
    <w:p w14:paraId="338C31EE" w14:textId="77777777" w:rsidR="00751D2C" w:rsidRDefault="00751D2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7"/>
        <w:gridCol w:w="12474"/>
      </w:tblGrid>
      <w:tr w:rsidR="001129CF" w:rsidRPr="00CB70A4" w14:paraId="338C31F0" w14:textId="77777777" w:rsidTr="00CB70A4">
        <w:trPr>
          <w:trHeight w:val="283"/>
        </w:trPr>
        <w:tc>
          <w:tcPr>
            <w:tcW w:w="15541" w:type="dxa"/>
            <w:gridSpan w:val="2"/>
            <w:shd w:val="clear" w:color="auto" w:fill="990033"/>
            <w:vAlign w:val="center"/>
          </w:tcPr>
          <w:p w14:paraId="338C31EF" w14:textId="1D1ADBEE" w:rsidR="001129CF" w:rsidRPr="00CB70A4" w:rsidRDefault="00D9101B" w:rsidP="005269D0">
            <w:pPr>
              <w:pStyle w:val="Heading2"/>
            </w:pPr>
            <w:r w:rsidRPr="00D9101B">
              <w:t>The hierarchy of control measures</w:t>
            </w:r>
            <w:r w:rsidR="009E0788">
              <w:t xml:space="preserve"> </w:t>
            </w:r>
            <w:r w:rsidR="00977499" w:rsidRPr="00CB70A4">
              <w:t>(</w:t>
            </w:r>
            <w:r w:rsidR="005269D0">
              <w:t>WHS Regulation makes it mandatory for duty holders to work through this hierarchy when managing certain risks</w:t>
            </w:r>
            <w:r w:rsidR="00D779F8">
              <w:t xml:space="preserve"> and apply this as far as reasonably practical</w:t>
            </w:r>
            <w:r w:rsidR="00977499" w:rsidRPr="00CB70A4">
              <w:t>)</w:t>
            </w:r>
          </w:p>
        </w:tc>
      </w:tr>
      <w:tr w:rsidR="001129CF" w:rsidRPr="00CB70A4" w14:paraId="338C31F3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1" w14:textId="2612B44F" w:rsidR="001129CF" w:rsidRPr="00CB70A4" w:rsidRDefault="001129CF" w:rsidP="00CB70A4">
            <w:r w:rsidRPr="00CB70A4">
              <w:t>Elimination</w:t>
            </w:r>
            <w:r w:rsidR="00F04AE2">
              <w:t xml:space="preserve"> (Highest method of control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2" w14:textId="5646BCCC" w:rsidR="001129CF" w:rsidRPr="00CB70A4" w:rsidRDefault="001129CF" w:rsidP="00CB70A4">
            <w:r w:rsidRPr="00CB70A4">
              <w:t>Removing the hazard</w:t>
            </w:r>
            <w:r w:rsidR="00AA3C81">
              <w:t xml:space="preserve"> and associated risk</w:t>
            </w:r>
            <w:r w:rsidRPr="00CB70A4">
              <w:t xml:space="preserve">, for example </w:t>
            </w:r>
            <w:r w:rsidR="00DE1328">
              <w:t xml:space="preserve">disposing </w:t>
            </w:r>
            <w:r w:rsidR="00615895">
              <w:t xml:space="preserve">of </w:t>
            </w:r>
            <w:r w:rsidRPr="00CB70A4">
              <w:t>a hazardous piece of equipment</w:t>
            </w:r>
            <w:r w:rsidR="00DE1328">
              <w:t xml:space="preserve"> that is</w:t>
            </w:r>
            <w:r w:rsidRPr="00CB70A4">
              <w:t xml:space="preserve"> out of service</w:t>
            </w:r>
          </w:p>
        </w:tc>
      </w:tr>
      <w:tr w:rsidR="001129CF" w:rsidRPr="00CB70A4" w14:paraId="338C31F6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4" w14:textId="77777777" w:rsidR="001129CF" w:rsidRPr="00CB70A4" w:rsidRDefault="001129CF" w:rsidP="00CB70A4">
            <w:r w:rsidRPr="00CB70A4">
              <w:t>Substitu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5" w14:textId="1AFDF8A1" w:rsidR="001129CF" w:rsidRPr="00CB70A4" w:rsidRDefault="001129CF" w:rsidP="00CB70A4">
            <w:r w:rsidRPr="00CB70A4">
              <w:t xml:space="preserve">Replace the </w:t>
            </w:r>
            <w:r w:rsidR="00722DF0">
              <w:t>high</w:t>
            </w:r>
            <w:r w:rsidR="00F04AE2">
              <w:t>-</w:t>
            </w:r>
            <w:r w:rsidR="00722DF0">
              <w:t xml:space="preserve">risk </w:t>
            </w:r>
            <w:r w:rsidRPr="00CB70A4">
              <w:t>activity, process or substance with a less hazardous one, for example substituting a hazardous chemical with a non-hazardous chemical</w:t>
            </w:r>
          </w:p>
        </w:tc>
      </w:tr>
      <w:tr w:rsidR="001129CF" w:rsidRPr="00CB70A4" w14:paraId="338C31F9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7" w14:textId="77777777" w:rsidR="001129CF" w:rsidRPr="00CB70A4" w:rsidRDefault="001129CF" w:rsidP="00CB70A4">
            <w:r w:rsidRPr="00CB70A4">
              <w:t>Isola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8" w14:textId="39B77C4F" w:rsidR="001129CF" w:rsidRPr="00CB70A4" w:rsidRDefault="001129CF" w:rsidP="00CB70A4">
            <w:r w:rsidRPr="00CB70A4">
              <w:t>Physically</w:t>
            </w:r>
            <w:r w:rsidR="00A02A7F">
              <w:t xml:space="preserve"> se</w:t>
            </w:r>
            <w:r w:rsidR="002F6F09">
              <w:t>parating</w:t>
            </w:r>
            <w:r w:rsidRPr="00CB70A4">
              <w:t xml:space="preserve"> the hazard from the people </w:t>
            </w:r>
            <w:r w:rsidR="00D12A00">
              <w:t>by distance or by using barriers</w:t>
            </w:r>
            <w:r w:rsidRPr="00CB70A4">
              <w:t xml:space="preserve">, for example using a </w:t>
            </w:r>
            <w:r w:rsidR="00256222" w:rsidRPr="00CB70A4">
              <w:t>remote-control</w:t>
            </w:r>
            <w:r w:rsidRPr="00CB70A4">
              <w:t xml:space="preserve"> system to operate </w:t>
            </w:r>
            <w:r w:rsidR="00C2677B" w:rsidRPr="00CB70A4">
              <w:t>machinery,</w:t>
            </w:r>
            <w:r w:rsidRPr="00CB70A4">
              <w:t xml:space="preserve"> storing chemicals in a </w:t>
            </w:r>
            <w:r w:rsidR="006A5883" w:rsidRPr="00CB70A4">
              <w:t xml:space="preserve">DG class </w:t>
            </w:r>
            <w:r w:rsidRPr="00CB70A4">
              <w:t>cabinet</w:t>
            </w:r>
          </w:p>
        </w:tc>
      </w:tr>
      <w:tr w:rsidR="001129CF" w:rsidRPr="00CB70A4" w14:paraId="338C31FC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A" w14:textId="77777777" w:rsidR="001129CF" w:rsidRPr="00CB70A4" w:rsidRDefault="001129CF" w:rsidP="00CB70A4">
            <w:r w:rsidRPr="00CB70A4">
              <w:t>Engineering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B" w14:textId="77777777" w:rsidR="001129CF" w:rsidRPr="00CB70A4" w:rsidRDefault="003A7421" w:rsidP="00CB70A4">
            <w:r w:rsidRPr="00CB70A4">
              <w:t>Change the equipment or environment where the process is undertaken; engineer out the problem, for example placing guards around moving parts of machinery</w:t>
            </w:r>
          </w:p>
        </w:tc>
      </w:tr>
      <w:tr w:rsidR="001129CF" w:rsidRPr="00CB70A4" w14:paraId="338C31FF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D" w14:textId="77777777" w:rsidR="001129CF" w:rsidRPr="00CB70A4" w:rsidRDefault="001129CF" w:rsidP="00CB70A4">
            <w:r w:rsidRPr="00CB70A4">
              <w:t>Administrative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E" w14:textId="2E9963A4" w:rsidR="001129CF" w:rsidRPr="00CB70A4" w:rsidRDefault="003A7421" w:rsidP="00863A3F">
            <w:r w:rsidRPr="00CB70A4">
              <w:t xml:space="preserve">Develop </w:t>
            </w:r>
            <w:r w:rsidR="00863A3F">
              <w:t>work methods or procedures that are designed to minimise exposure to a hazard</w:t>
            </w:r>
            <w:r w:rsidRPr="00CB70A4">
              <w:t>, for example policies</w:t>
            </w:r>
            <w:r w:rsidR="000E7FA7" w:rsidRPr="00CB70A4">
              <w:t>,</w:t>
            </w:r>
            <w:r w:rsidRPr="00CB70A4">
              <w:t xml:space="preserve"> procedures, safety signs, posters, </w:t>
            </w:r>
            <w:r w:rsidR="00C2677B" w:rsidRPr="00CB70A4">
              <w:t>training,</w:t>
            </w:r>
            <w:r w:rsidRPr="00CB70A4">
              <w:t xml:space="preserve"> or safe work practices such as job rotation</w:t>
            </w:r>
          </w:p>
        </w:tc>
      </w:tr>
      <w:tr w:rsidR="001129CF" w:rsidRPr="00CB70A4" w14:paraId="338C3202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200" w14:textId="77777777" w:rsidR="001129CF" w:rsidRPr="00CB70A4" w:rsidRDefault="001129CF" w:rsidP="00CB70A4">
            <w:r w:rsidRPr="00CB70A4">
              <w:t>Personal protective equipment (PPE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201" w14:textId="68153478" w:rsidR="001129CF" w:rsidRPr="00CB70A4" w:rsidRDefault="003A7421" w:rsidP="00CB70A4">
            <w:r w:rsidRPr="00CB70A4">
              <w:t xml:space="preserve"> Provide suitable and properly maintained PPE to cover and protect people from contact or inhalation, for example, </w:t>
            </w:r>
            <w:r w:rsidR="00E14B18">
              <w:t xml:space="preserve">gloves, </w:t>
            </w:r>
            <w:r w:rsidR="00C2677B" w:rsidRPr="00CB70A4">
              <w:t>earmuffs</w:t>
            </w:r>
            <w:r w:rsidRPr="00CB70A4">
              <w:t>, respirators, face masks, and aprons</w:t>
            </w:r>
          </w:p>
        </w:tc>
      </w:tr>
      <w:tr w:rsidR="00CF336D" w:rsidRPr="00CB70A4" w14:paraId="338C3204" w14:textId="77777777" w:rsidTr="00CB70A4">
        <w:tc>
          <w:tcPr>
            <w:tcW w:w="15541" w:type="dxa"/>
            <w:gridSpan w:val="2"/>
            <w:shd w:val="clear" w:color="auto" w:fill="990033"/>
          </w:tcPr>
          <w:p w14:paraId="338C3203" w14:textId="77777777" w:rsidR="00CF336D" w:rsidRPr="00CB70A4" w:rsidRDefault="00CF336D" w:rsidP="00CF336D">
            <w:pPr>
              <w:pStyle w:val="Heading2"/>
            </w:pPr>
            <w:r w:rsidRPr="00CB70A4">
              <w:lastRenderedPageBreak/>
              <w:t>Complete the risk assessment</w:t>
            </w:r>
          </w:p>
        </w:tc>
      </w:tr>
      <w:tr w:rsidR="001000F0" w:rsidRPr="00CB70A4" w14:paraId="338C320D" w14:textId="77777777" w:rsidTr="00CB70A4">
        <w:tc>
          <w:tcPr>
            <w:tcW w:w="15541" w:type="dxa"/>
            <w:gridSpan w:val="2"/>
            <w:shd w:val="clear" w:color="auto" w:fill="auto"/>
          </w:tcPr>
          <w:p w14:paraId="338C3205" w14:textId="77777777" w:rsidR="001000F0" w:rsidRPr="00CB70A4" w:rsidRDefault="001000F0" w:rsidP="00075C0F">
            <w:pPr>
              <w:pStyle w:val="Heading3"/>
            </w:pPr>
            <w:r w:rsidRPr="00CB70A4">
              <w:t>Use the following steps as a guide to completing the risk assessment:</w:t>
            </w:r>
          </w:p>
          <w:p w14:paraId="338C3206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each task or job step, in sequential order, for the activity</w:t>
            </w:r>
          </w:p>
          <w:p w14:paraId="338C3207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the </w:t>
            </w:r>
            <w:r w:rsidR="002E1B42" w:rsidRPr="00CB70A4">
              <w:t xml:space="preserve">hazards </w:t>
            </w:r>
            <w:r w:rsidR="00C247B6" w:rsidRPr="00CB70A4">
              <w:t xml:space="preserve">for </w:t>
            </w:r>
            <w:r w:rsidRPr="00CB70A4">
              <w:t xml:space="preserve">each task </w:t>
            </w:r>
            <w:r w:rsidR="00C247B6" w:rsidRPr="00CB70A4">
              <w:t>/</w:t>
            </w:r>
            <w:r w:rsidRPr="00CB70A4">
              <w:t xml:space="preserve"> job step</w:t>
            </w:r>
          </w:p>
          <w:p w14:paraId="338C3208" w14:textId="77777777" w:rsidR="002E1B42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the current controls in place or to be used to control the identified hazard/s</w:t>
            </w:r>
          </w:p>
          <w:p w14:paraId="338C3209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determine the risk score for each hazard </w:t>
            </w:r>
            <w:r w:rsidR="002E1B42" w:rsidRPr="00CB70A4">
              <w:t>with current controls in place</w:t>
            </w:r>
          </w:p>
          <w:p w14:paraId="338C320A" w14:textId="77777777" w:rsidR="001000F0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any additional/new controls (if needed to further reduce the level of risk)</w:t>
            </w:r>
          </w:p>
          <w:p w14:paraId="338C320B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</w:t>
            </w:r>
            <w:r w:rsidR="002E1B42" w:rsidRPr="00CB70A4">
              <w:t xml:space="preserve">approximate </w:t>
            </w:r>
            <w:r w:rsidRPr="00CB70A4">
              <w:t xml:space="preserve">the risk score for each hazard after </w:t>
            </w:r>
            <w:r w:rsidR="002E1B42" w:rsidRPr="00CB70A4">
              <w:t xml:space="preserve">additional/new </w:t>
            </w:r>
            <w:r w:rsidRPr="00CB70A4">
              <w:t>controls have been implemented</w:t>
            </w:r>
          </w:p>
          <w:p w14:paraId="2D322078" w14:textId="77777777" w:rsidR="001000F0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Identify who is responsible for ensuring controls are implemented</w:t>
            </w:r>
          </w:p>
          <w:p w14:paraId="338C320C" w14:textId="69541CD5" w:rsidR="00053A9E" w:rsidRPr="00CB70A4" w:rsidRDefault="0042392F" w:rsidP="0042392F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who is responsible for ensuring </w:t>
            </w:r>
            <w:r>
              <w:t xml:space="preserve">additional </w:t>
            </w:r>
            <w:r w:rsidRPr="00CB70A4">
              <w:t>controls are implemented</w:t>
            </w:r>
          </w:p>
        </w:tc>
      </w:tr>
    </w:tbl>
    <w:p w14:paraId="338C320E" w14:textId="77777777" w:rsidR="001000F0" w:rsidRPr="007B69FC" w:rsidRDefault="001000F0" w:rsidP="00DC5AA2">
      <w:pPr>
        <w:rPr>
          <w:sz w:val="12"/>
        </w:rPr>
      </w:pPr>
    </w:p>
    <w:tbl>
      <w:tblPr>
        <w:tblW w:w="155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714"/>
        <w:gridCol w:w="714"/>
        <w:gridCol w:w="714"/>
        <w:gridCol w:w="3103"/>
        <w:gridCol w:w="707"/>
        <w:gridCol w:w="707"/>
        <w:gridCol w:w="707"/>
      </w:tblGrid>
      <w:tr w:rsidR="00F46EC0" w:rsidRPr="00CB70A4" w14:paraId="338C321D" w14:textId="77777777" w:rsidTr="00CB70A4">
        <w:trPr>
          <w:trHeight w:val="283"/>
          <w:tblHeader/>
        </w:trPr>
        <w:tc>
          <w:tcPr>
            <w:tcW w:w="2689" w:type="dxa"/>
            <w:vMerge w:val="restart"/>
            <w:shd w:val="clear" w:color="auto" w:fill="990033"/>
          </w:tcPr>
          <w:p w14:paraId="338C320F" w14:textId="77777777" w:rsidR="002E1B42" w:rsidRPr="00CB70A4" w:rsidRDefault="002E1B42" w:rsidP="00CF336D">
            <w:pPr>
              <w:pStyle w:val="Heading6"/>
            </w:pPr>
            <w:r w:rsidRPr="00CB70A4">
              <w:t xml:space="preserve">Step 1: </w:t>
            </w:r>
          </w:p>
          <w:p w14:paraId="338C3210" w14:textId="77777777" w:rsidR="002E1B42" w:rsidRPr="00CB70A4" w:rsidRDefault="002E1B42" w:rsidP="00CF336D">
            <w:pPr>
              <w:pStyle w:val="Heading6"/>
            </w:pPr>
            <w:r w:rsidRPr="00CB70A4">
              <w:t>Task / job step</w:t>
            </w:r>
          </w:p>
        </w:tc>
        <w:tc>
          <w:tcPr>
            <w:tcW w:w="2693" w:type="dxa"/>
            <w:vMerge w:val="restart"/>
            <w:shd w:val="clear" w:color="auto" w:fill="990033"/>
          </w:tcPr>
          <w:p w14:paraId="338C3211" w14:textId="77777777" w:rsidR="002E1B42" w:rsidRPr="00CB70A4" w:rsidRDefault="002E1B42" w:rsidP="00CF336D">
            <w:pPr>
              <w:pStyle w:val="Heading6"/>
            </w:pPr>
            <w:r w:rsidRPr="00CB70A4">
              <w:t xml:space="preserve">Step 2: </w:t>
            </w:r>
          </w:p>
          <w:p w14:paraId="338C3212" w14:textId="77777777" w:rsidR="001559A7" w:rsidRPr="00CB70A4" w:rsidRDefault="001559A7" w:rsidP="00CF336D">
            <w:pPr>
              <w:pStyle w:val="Heading6"/>
            </w:pPr>
            <w:r w:rsidRPr="00CB70A4">
              <w:t xml:space="preserve">hazard </w:t>
            </w:r>
          </w:p>
          <w:p w14:paraId="338C3213" w14:textId="77777777" w:rsidR="002E1B42" w:rsidRPr="00CB70A4" w:rsidRDefault="001559A7" w:rsidP="00CF336D">
            <w:pPr>
              <w:pStyle w:val="Heading6"/>
            </w:pPr>
            <w:r w:rsidRPr="00CB70A4">
              <w:t>(</w:t>
            </w:r>
            <w:r w:rsidR="002E1B42" w:rsidRPr="00CB70A4">
              <w:t xml:space="preserve">What is the source of </w:t>
            </w:r>
            <w:r w:rsidRPr="00CB70A4">
              <w:t xml:space="preserve">potential </w:t>
            </w:r>
            <w:r w:rsidR="002E1B42" w:rsidRPr="00CB70A4">
              <w:t>harm</w:t>
            </w:r>
            <w:r w:rsidRPr="00CB70A4">
              <w:t xml:space="preserve"> or the situation with the potential to cause loss</w:t>
            </w:r>
            <w:r w:rsidR="002E1B42" w:rsidRPr="00CB70A4">
              <w:t>?</w:t>
            </w:r>
            <w:r w:rsidRPr="00CB70A4">
              <w:t>)</w:t>
            </w:r>
            <w:r w:rsidR="002E1B42" w:rsidRPr="00CB70A4">
              <w:t xml:space="preserve"> </w:t>
            </w:r>
          </w:p>
        </w:tc>
        <w:tc>
          <w:tcPr>
            <w:tcW w:w="2835" w:type="dxa"/>
            <w:vMerge w:val="restart"/>
            <w:shd w:val="clear" w:color="auto" w:fill="990033"/>
          </w:tcPr>
          <w:p w14:paraId="338C3214" w14:textId="77777777" w:rsidR="002E1B42" w:rsidRPr="00CB70A4" w:rsidRDefault="002E1B42" w:rsidP="002E1B42">
            <w:pPr>
              <w:pStyle w:val="Heading6"/>
            </w:pPr>
            <w:r w:rsidRPr="00CB70A4">
              <w:t xml:space="preserve">Step 3: </w:t>
            </w:r>
          </w:p>
          <w:p w14:paraId="1832C8E5" w14:textId="77777777" w:rsidR="00C30227" w:rsidRDefault="002E1B42" w:rsidP="00C30227">
            <w:pPr>
              <w:pStyle w:val="Heading6"/>
            </w:pPr>
            <w:r w:rsidRPr="00CB70A4">
              <w:t>CURRENT CONTROLS</w:t>
            </w:r>
            <w:r w:rsidR="00C30227">
              <w:t xml:space="preserve"> (What is in place today that</w:t>
            </w:r>
          </w:p>
          <w:p w14:paraId="338C3215" w14:textId="5FF57E6C" w:rsidR="002E1B42" w:rsidRPr="00CB70A4" w:rsidRDefault="00C30227" w:rsidP="00C30227">
            <w:pPr>
              <w:pStyle w:val="Heading6"/>
            </w:pPr>
            <w:r>
              <w:t>controls the risk?)</w:t>
            </w:r>
          </w:p>
        </w:tc>
        <w:tc>
          <w:tcPr>
            <w:tcW w:w="2142" w:type="dxa"/>
            <w:gridSpan w:val="3"/>
            <w:shd w:val="clear" w:color="auto" w:fill="990033"/>
          </w:tcPr>
          <w:p w14:paraId="338C3216" w14:textId="77777777" w:rsidR="002E1B42" w:rsidRPr="00CB70A4" w:rsidRDefault="002E1B42" w:rsidP="00CF336D">
            <w:pPr>
              <w:pStyle w:val="Heading6"/>
            </w:pPr>
            <w:r w:rsidRPr="00CB70A4">
              <w:t xml:space="preserve">Step 4: </w:t>
            </w:r>
          </w:p>
          <w:p w14:paraId="338C3217" w14:textId="77777777" w:rsidR="002E1B42" w:rsidRPr="00CB70A4" w:rsidRDefault="002E1B42" w:rsidP="00CF336D">
            <w:pPr>
              <w:pStyle w:val="Heading6"/>
            </w:pPr>
            <w:r w:rsidRPr="00CB70A4">
              <w:t>Risk score</w:t>
            </w:r>
          </w:p>
        </w:tc>
        <w:tc>
          <w:tcPr>
            <w:tcW w:w="3103" w:type="dxa"/>
            <w:vMerge w:val="restart"/>
            <w:shd w:val="clear" w:color="auto" w:fill="990033"/>
          </w:tcPr>
          <w:p w14:paraId="338C3218" w14:textId="77777777" w:rsidR="002E1B42" w:rsidRPr="00CB70A4" w:rsidRDefault="002E1B42" w:rsidP="00CF336D">
            <w:pPr>
              <w:pStyle w:val="Heading6"/>
            </w:pPr>
            <w:r w:rsidRPr="00CB70A4">
              <w:t xml:space="preserve">Step 5: </w:t>
            </w:r>
          </w:p>
          <w:p w14:paraId="338C3219" w14:textId="77777777" w:rsidR="002E1B42" w:rsidRPr="00CB70A4" w:rsidRDefault="002E1B42" w:rsidP="00CF336D">
            <w:pPr>
              <w:pStyle w:val="Heading6"/>
            </w:pPr>
            <w:r w:rsidRPr="00CB70A4">
              <w:t xml:space="preserve">ADDITIONAL / NEW CONTROLS </w:t>
            </w:r>
          </w:p>
          <w:p w14:paraId="338C321A" w14:textId="7876396D" w:rsidR="002E1B42" w:rsidRPr="00CB70A4" w:rsidRDefault="002E1B42" w:rsidP="00CF336D">
            <w:pPr>
              <w:pStyle w:val="Heading6"/>
            </w:pPr>
            <w:r w:rsidRPr="00CB70A4">
              <w:t>(</w:t>
            </w:r>
            <w:r w:rsidR="003057E1">
              <w:t>What can be done to eliminate or further reduce the risk?)</w:t>
            </w:r>
          </w:p>
        </w:tc>
        <w:tc>
          <w:tcPr>
            <w:tcW w:w="2121" w:type="dxa"/>
            <w:gridSpan w:val="3"/>
            <w:shd w:val="clear" w:color="auto" w:fill="990033"/>
          </w:tcPr>
          <w:p w14:paraId="338C321B" w14:textId="77777777" w:rsidR="002E1B42" w:rsidRPr="00CB70A4" w:rsidRDefault="002E1B42" w:rsidP="00075C0F">
            <w:pPr>
              <w:pStyle w:val="Heading6"/>
            </w:pPr>
            <w:r w:rsidRPr="00CB70A4">
              <w:t xml:space="preserve">Step 6: </w:t>
            </w:r>
          </w:p>
          <w:p w14:paraId="338C321C" w14:textId="77777777" w:rsidR="002E1B42" w:rsidRPr="00CB70A4" w:rsidRDefault="002E1B42" w:rsidP="00075C0F">
            <w:pPr>
              <w:pStyle w:val="Heading6"/>
            </w:pPr>
            <w:r w:rsidRPr="00CB70A4">
              <w:t>Resdidual risk</w:t>
            </w:r>
          </w:p>
        </w:tc>
      </w:tr>
      <w:tr w:rsidR="00F46EC0" w:rsidRPr="00CB70A4" w14:paraId="338C3228" w14:textId="77777777" w:rsidTr="00133776">
        <w:trPr>
          <w:cantSplit/>
          <w:trHeight w:val="1350"/>
          <w:tblHeader/>
        </w:trPr>
        <w:tc>
          <w:tcPr>
            <w:tcW w:w="2689" w:type="dxa"/>
            <w:vMerge/>
            <w:shd w:val="clear" w:color="auto" w:fill="990033"/>
          </w:tcPr>
          <w:p w14:paraId="338C321E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2693" w:type="dxa"/>
            <w:vMerge/>
            <w:shd w:val="clear" w:color="auto" w:fill="990033"/>
          </w:tcPr>
          <w:p w14:paraId="338C321F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2835" w:type="dxa"/>
            <w:vMerge/>
            <w:shd w:val="clear" w:color="auto" w:fill="990033"/>
            <w:textDirection w:val="btLr"/>
          </w:tcPr>
          <w:p w14:paraId="338C3220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1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2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3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  <w:tc>
          <w:tcPr>
            <w:tcW w:w="3103" w:type="dxa"/>
            <w:vMerge/>
            <w:shd w:val="clear" w:color="auto" w:fill="990033"/>
          </w:tcPr>
          <w:p w14:paraId="338C3224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5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6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7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</w:tr>
      <w:tr w:rsidR="00F46EC0" w:rsidRPr="00CB70A4" w14:paraId="338C3233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29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2A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2B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C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E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2F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0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2" w14:textId="77777777" w:rsidR="001559A7" w:rsidRPr="00CB70A4" w:rsidRDefault="001559A7" w:rsidP="00CB70A4"/>
        </w:tc>
      </w:tr>
      <w:tr w:rsidR="00F46EC0" w:rsidRPr="00CB70A4" w14:paraId="338C323E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34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35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36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7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8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9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3A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B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C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D" w14:textId="77777777" w:rsidR="001559A7" w:rsidRPr="00CB70A4" w:rsidRDefault="001559A7" w:rsidP="00CB70A4"/>
        </w:tc>
      </w:tr>
      <w:tr w:rsidR="00F46EC0" w:rsidRPr="00CB70A4" w14:paraId="338C3249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3F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40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41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2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3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4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45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6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7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8" w14:textId="77777777" w:rsidR="001559A7" w:rsidRPr="00CB70A4" w:rsidRDefault="001559A7" w:rsidP="00CB70A4"/>
        </w:tc>
      </w:tr>
      <w:tr w:rsidR="00F46EC0" w:rsidRPr="00CB70A4" w14:paraId="338C3254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4A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4B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4C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E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F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50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2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3" w14:textId="77777777" w:rsidR="001559A7" w:rsidRPr="00CB70A4" w:rsidRDefault="001559A7" w:rsidP="00CB70A4"/>
        </w:tc>
      </w:tr>
      <w:tr w:rsidR="00F46EC0" w:rsidRPr="00CB70A4" w14:paraId="338C325F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55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56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57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8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9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A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5B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C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D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E" w14:textId="77777777" w:rsidR="001559A7" w:rsidRPr="00CB70A4" w:rsidRDefault="001559A7" w:rsidP="00CB70A4"/>
        </w:tc>
      </w:tr>
      <w:tr w:rsidR="00F46EC0" w:rsidRPr="00CB70A4" w14:paraId="338C326A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60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61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62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3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4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5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66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7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8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9" w14:textId="77777777" w:rsidR="001559A7" w:rsidRPr="00CB70A4" w:rsidRDefault="001559A7" w:rsidP="00CB70A4"/>
        </w:tc>
      </w:tr>
      <w:tr w:rsidR="00F46EC0" w:rsidRPr="00CB70A4" w14:paraId="338C3275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6B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6C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6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E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F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70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7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2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3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4" w14:textId="77777777" w:rsidR="001559A7" w:rsidRPr="00CB70A4" w:rsidRDefault="001559A7" w:rsidP="00CB70A4"/>
        </w:tc>
      </w:tr>
      <w:tr w:rsidR="00F46EC0" w:rsidRPr="00CB70A4" w14:paraId="338C3280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76" w14:textId="77777777" w:rsidR="00DC5AA2" w:rsidRPr="00CB70A4" w:rsidRDefault="00DC5AA2" w:rsidP="00CB70A4"/>
        </w:tc>
        <w:tc>
          <w:tcPr>
            <w:tcW w:w="2693" w:type="dxa"/>
            <w:shd w:val="clear" w:color="auto" w:fill="auto"/>
          </w:tcPr>
          <w:p w14:paraId="338C3277" w14:textId="77777777" w:rsidR="00DC5AA2" w:rsidRPr="00CB70A4" w:rsidRDefault="00DC5AA2" w:rsidP="00CB70A4"/>
        </w:tc>
        <w:tc>
          <w:tcPr>
            <w:tcW w:w="2835" w:type="dxa"/>
            <w:shd w:val="clear" w:color="auto" w:fill="auto"/>
          </w:tcPr>
          <w:p w14:paraId="338C3278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9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A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B" w14:textId="77777777" w:rsidR="00DC5AA2" w:rsidRPr="00CB70A4" w:rsidRDefault="00DC5AA2" w:rsidP="00CB70A4"/>
        </w:tc>
        <w:tc>
          <w:tcPr>
            <w:tcW w:w="3103" w:type="dxa"/>
            <w:shd w:val="clear" w:color="auto" w:fill="auto"/>
          </w:tcPr>
          <w:p w14:paraId="338C327C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D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E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F" w14:textId="77777777" w:rsidR="00DC5AA2" w:rsidRPr="00CB70A4" w:rsidRDefault="00DC5AA2" w:rsidP="00CB70A4"/>
        </w:tc>
      </w:tr>
    </w:tbl>
    <w:p w14:paraId="338C3281" w14:textId="77777777" w:rsidR="00DE77ED" w:rsidRDefault="00DE77ED" w:rsidP="00CF336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4"/>
        <w:gridCol w:w="3885"/>
        <w:gridCol w:w="3884"/>
        <w:gridCol w:w="3888"/>
      </w:tblGrid>
      <w:tr w:rsidR="00256677" w:rsidRPr="00CB70A4" w14:paraId="338C3283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990033"/>
            <w:vAlign w:val="center"/>
          </w:tcPr>
          <w:p w14:paraId="338C3282" w14:textId="27AB3C05" w:rsidR="00256677" w:rsidRPr="00CB70A4" w:rsidRDefault="00256677" w:rsidP="00DC5AA2">
            <w:pPr>
              <w:pStyle w:val="Heading2"/>
            </w:pPr>
            <w:r w:rsidRPr="00CB70A4">
              <w:t xml:space="preserve">STEP 7: </w:t>
            </w:r>
            <w:r w:rsidR="00166AB0" w:rsidRPr="00CB70A4">
              <w:t xml:space="preserve">List Who is responsible for implementing the </w:t>
            </w:r>
            <w:r w:rsidR="00DC5AA2" w:rsidRPr="00CB70A4">
              <w:t>current</w:t>
            </w:r>
            <w:r w:rsidR="00166AB0" w:rsidRPr="00CB70A4">
              <w:t xml:space="preserve"> controls</w:t>
            </w:r>
            <w:r w:rsidR="0055100F">
              <w:t xml:space="preserve"> (</w:t>
            </w:r>
            <w:r w:rsidR="004A4BE1">
              <w:t xml:space="preserve">As listed in </w:t>
            </w:r>
            <w:r w:rsidR="009650D4">
              <w:t>heading</w:t>
            </w:r>
            <w:r w:rsidR="004A4BE1">
              <w:t xml:space="preserve"> 3)</w:t>
            </w:r>
          </w:p>
        </w:tc>
      </w:tr>
      <w:tr w:rsidR="00F46EC0" w:rsidRPr="00CB70A4" w14:paraId="338C3286" w14:textId="77777777" w:rsidTr="009650D4">
        <w:trPr>
          <w:trHeight w:val="294"/>
        </w:trPr>
        <w:tc>
          <w:tcPr>
            <w:tcW w:w="3884" w:type="dxa"/>
            <w:shd w:val="clear" w:color="auto" w:fill="F2DBDB"/>
            <w:vAlign w:val="center"/>
          </w:tcPr>
          <w:p w14:paraId="338C3284" w14:textId="77777777" w:rsidR="005C70E0" w:rsidRPr="00CB70A4" w:rsidRDefault="005C70E0" w:rsidP="005C70E0">
            <w:pPr>
              <w:pStyle w:val="Heading2"/>
              <w:rPr>
                <w:b/>
                <w:color w:val="000000"/>
              </w:rPr>
            </w:pPr>
            <w:r w:rsidRPr="00CB70A4">
              <w:rPr>
                <w:color w:val="000000"/>
              </w:rPr>
              <w:t>Controls</w:t>
            </w:r>
          </w:p>
        </w:tc>
        <w:tc>
          <w:tcPr>
            <w:tcW w:w="11657" w:type="dxa"/>
            <w:gridSpan w:val="3"/>
            <w:shd w:val="clear" w:color="auto" w:fill="F2DBDB"/>
            <w:vAlign w:val="center"/>
          </w:tcPr>
          <w:p w14:paraId="338C3285" w14:textId="77777777" w:rsidR="005C70E0" w:rsidRPr="00CB70A4" w:rsidRDefault="005C70E0" w:rsidP="005C70E0">
            <w:pPr>
              <w:pStyle w:val="Heading2"/>
              <w:rPr>
                <w:b/>
                <w:color w:val="000000"/>
              </w:rPr>
            </w:pPr>
            <w:r w:rsidRPr="00CB70A4">
              <w:rPr>
                <w:color w:val="000000"/>
              </w:rPr>
              <w:t>Who Is responsible for implementing</w:t>
            </w:r>
          </w:p>
        </w:tc>
      </w:tr>
      <w:tr w:rsidR="00533C75" w:rsidRPr="00CB70A4" w14:paraId="338C3289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7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8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533C75" w:rsidRPr="00CB70A4" w14:paraId="338C328C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A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B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533C75" w:rsidRPr="00CB70A4" w14:paraId="338C328F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D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E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231791" w:rsidRPr="00CB70A4" w14:paraId="338C3291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990033"/>
            <w:vAlign w:val="center"/>
          </w:tcPr>
          <w:p w14:paraId="338C3290" w14:textId="561FF0EB" w:rsidR="00231791" w:rsidRPr="00CB70A4" w:rsidRDefault="0042392F" w:rsidP="00ED282F">
            <w:pPr>
              <w:pStyle w:val="Heading2"/>
            </w:pPr>
            <w:r w:rsidRPr="00CB70A4">
              <w:t xml:space="preserve">STEP </w:t>
            </w:r>
            <w:r>
              <w:t>8</w:t>
            </w:r>
            <w:r w:rsidRPr="00CB70A4">
              <w:t xml:space="preserve">: </w:t>
            </w:r>
            <w:r w:rsidR="00231791" w:rsidRPr="00CB70A4">
              <w:t>Implementation of additional risk controls</w:t>
            </w:r>
            <w:r w:rsidR="009650D4">
              <w:t xml:space="preserve"> (As listed in heading 5)</w:t>
            </w:r>
          </w:p>
        </w:tc>
      </w:tr>
      <w:tr w:rsidR="00231791" w:rsidRPr="00CB70A4" w14:paraId="338C3296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auto"/>
            <w:vAlign w:val="center"/>
          </w:tcPr>
          <w:p w14:paraId="338C3292" w14:textId="77777777" w:rsidR="002E506D" w:rsidRPr="00650553" w:rsidRDefault="002E506D" w:rsidP="00650553">
            <w:r w:rsidRPr="00650553">
              <w:t>Additional control measures may be required where either:</w:t>
            </w:r>
          </w:p>
          <w:p w14:paraId="338C3293" w14:textId="77777777" w:rsidR="002E506D" w:rsidRPr="00650553" w:rsidRDefault="002E506D" w:rsidP="00650553">
            <w:pPr>
              <w:pStyle w:val="ListParagraph"/>
              <w:numPr>
                <w:ilvl w:val="0"/>
                <w:numId w:val="9"/>
              </w:numPr>
            </w:pPr>
            <w:r w:rsidRPr="00650553">
              <w:t xml:space="preserve">There is an unacceptable level of risk </w:t>
            </w:r>
          </w:p>
          <w:p w14:paraId="3E94AF2E" w14:textId="4D5B7099" w:rsidR="00650553" w:rsidRPr="00650553" w:rsidRDefault="002E506D" w:rsidP="00650553">
            <w:pPr>
              <w:pStyle w:val="ListParagraph"/>
              <w:numPr>
                <w:ilvl w:val="0"/>
                <w:numId w:val="9"/>
              </w:numPr>
            </w:pPr>
            <w:r w:rsidRPr="00650553">
              <w:t>Short term controls have been implemented until longer term controls are available.</w:t>
            </w:r>
          </w:p>
          <w:p w14:paraId="338C3295" w14:textId="77777777" w:rsidR="00231791" w:rsidRPr="00650553" w:rsidRDefault="002E506D" w:rsidP="00650553">
            <w:pPr>
              <w:rPr>
                <w:rFonts w:ascii="Calibri" w:hAnsi="Calibri"/>
                <w:caps/>
              </w:rPr>
            </w:pPr>
            <w:r w:rsidRPr="00650553">
              <w:t xml:space="preserve">These additional controls </w:t>
            </w:r>
            <w:r w:rsidR="006053F6" w:rsidRPr="00650553">
              <w:t>must be documented and assigned to a responsible person for action.</w:t>
            </w:r>
            <w:r w:rsidR="006053F6" w:rsidRPr="00650553">
              <w:rPr>
                <w:rFonts w:ascii="Calibri" w:hAnsi="Calibri"/>
              </w:rPr>
              <w:t xml:space="preserve"> </w:t>
            </w:r>
          </w:p>
        </w:tc>
      </w:tr>
      <w:tr w:rsidR="00F46EC0" w:rsidRPr="00CB70A4" w14:paraId="338C329B" w14:textId="77777777" w:rsidTr="0042392F">
        <w:trPr>
          <w:trHeight w:val="284"/>
        </w:trPr>
        <w:tc>
          <w:tcPr>
            <w:tcW w:w="3884" w:type="dxa"/>
            <w:shd w:val="clear" w:color="auto" w:fill="F2DBDB"/>
            <w:vAlign w:val="center"/>
          </w:tcPr>
          <w:p w14:paraId="338C3297" w14:textId="77777777" w:rsidR="00231791" w:rsidRPr="0042392F" w:rsidRDefault="00231791" w:rsidP="00ED282F">
            <w:pPr>
              <w:pStyle w:val="Heading2"/>
              <w:rPr>
                <w:rFonts w:ascii="Gotham Narrow Book" w:hAnsi="Gotham Narrow Book"/>
                <w:b/>
                <w:bCs w:val="0"/>
                <w:color w:val="auto"/>
              </w:rPr>
            </w:pPr>
            <w:r w:rsidRPr="0042392F">
              <w:rPr>
                <w:color w:val="000000"/>
              </w:rPr>
              <w:t>Additional controls needed</w:t>
            </w:r>
          </w:p>
        </w:tc>
        <w:tc>
          <w:tcPr>
            <w:tcW w:w="3885" w:type="dxa"/>
            <w:shd w:val="clear" w:color="auto" w:fill="F2DBDB"/>
            <w:vAlign w:val="center"/>
          </w:tcPr>
          <w:p w14:paraId="338C3298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ources required</w:t>
            </w:r>
          </w:p>
        </w:tc>
        <w:tc>
          <w:tcPr>
            <w:tcW w:w="3884" w:type="dxa"/>
            <w:shd w:val="clear" w:color="auto" w:fill="F2DBDB"/>
            <w:vAlign w:val="center"/>
          </w:tcPr>
          <w:p w14:paraId="338C3299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ponsible persons</w:t>
            </w:r>
          </w:p>
        </w:tc>
        <w:tc>
          <w:tcPr>
            <w:tcW w:w="3888" w:type="dxa"/>
            <w:shd w:val="clear" w:color="auto" w:fill="F2DBDB"/>
            <w:vAlign w:val="center"/>
          </w:tcPr>
          <w:p w14:paraId="338C329A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date of implementation</w:t>
            </w:r>
          </w:p>
        </w:tc>
      </w:tr>
      <w:tr w:rsidR="00F46EC0" w:rsidRPr="00CB70A4" w14:paraId="338C32A0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9C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9D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9E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9F" w14:textId="77777777" w:rsidR="00231791" w:rsidRPr="00CB70A4" w:rsidRDefault="00231791" w:rsidP="00CB70A4"/>
        </w:tc>
      </w:tr>
      <w:tr w:rsidR="00F46EC0" w:rsidRPr="00CB70A4" w14:paraId="338C32A5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1" w14:textId="45B85432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2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3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4" w14:textId="77777777" w:rsidR="00231791" w:rsidRPr="00CB70A4" w:rsidRDefault="00231791" w:rsidP="00CB70A4"/>
        </w:tc>
      </w:tr>
      <w:tr w:rsidR="00F46EC0" w:rsidRPr="00CB70A4" w14:paraId="338C32AA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6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7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8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9" w14:textId="77777777" w:rsidR="00231791" w:rsidRPr="00CB70A4" w:rsidRDefault="00231791" w:rsidP="00CB70A4"/>
        </w:tc>
      </w:tr>
      <w:tr w:rsidR="00F46EC0" w:rsidRPr="00CB70A4" w14:paraId="338C32AF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B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C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D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E" w14:textId="77777777" w:rsidR="00231791" w:rsidRPr="00CB70A4" w:rsidRDefault="00231791" w:rsidP="00CB70A4"/>
        </w:tc>
      </w:tr>
      <w:tr w:rsidR="00F46EC0" w:rsidRPr="00CB70A4" w14:paraId="338C32B4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B0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B1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B2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B3" w14:textId="77777777" w:rsidR="00231791" w:rsidRPr="00CB70A4" w:rsidRDefault="00231791" w:rsidP="00CB70A4"/>
        </w:tc>
      </w:tr>
    </w:tbl>
    <w:p w14:paraId="338C32B5" w14:textId="77777777" w:rsidR="005809C5" w:rsidRDefault="005809C5" w:rsidP="00CF336D"/>
    <w:p w14:paraId="50CACAF1" w14:textId="77777777" w:rsidR="002B3331" w:rsidRPr="00C109D8" w:rsidRDefault="00F3739B" w:rsidP="00CF336D">
      <w:pPr>
        <w:rPr>
          <w:b/>
          <w:bCs/>
        </w:rPr>
      </w:pPr>
      <w:r w:rsidRPr="00C109D8">
        <w:rPr>
          <w:b/>
          <w:bCs/>
        </w:rPr>
        <w:t xml:space="preserve">*Note: </w:t>
      </w:r>
    </w:p>
    <w:p w14:paraId="0E9A3992" w14:textId="77777777" w:rsidR="00F52758" w:rsidRDefault="00F52758" w:rsidP="00CF336D"/>
    <w:p w14:paraId="47CDC877" w14:textId="0D791F85" w:rsidR="00F715A0" w:rsidRDefault="00F3739B" w:rsidP="00CF336D">
      <w:r>
        <w:t xml:space="preserve">Risk Assessments must have </w:t>
      </w:r>
      <w:r w:rsidR="00FA606D">
        <w:t xml:space="preserve">a </w:t>
      </w:r>
      <w:r>
        <w:t>valid</w:t>
      </w:r>
      <w:r w:rsidR="002B3331">
        <w:t xml:space="preserve"> Date and Signature</w:t>
      </w:r>
      <w:r w:rsidR="00F52758">
        <w:t>.</w:t>
      </w:r>
    </w:p>
    <w:p w14:paraId="0EEF806C" w14:textId="3793A616" w:rsidR="00777E0A" w:rsidRDefault="00777E0A" w:rsidP="00CF336D">
      <w:r>
        <w:t>Risk Assessments mus</w:t>
      </w:r>
      <w:r w:rsidR="0045441C">
        <w:t>t be completed prior to engaging in the task</w:t>
      </w:r>
      <w:r w:rsidR="00F52758">
        <w:t>s described.</w:t>
      </w:r>
    </w:p>
    <w:p w14:paraId="6D3A1692" w14:textId="3D117EE0" w:rsidR="002B3331" w:rsidRDefault="002B3331" w:rsidP="00CF336D">
      <w:r>
        <w:t>Risk Assessments must be reviewed every</w:t>
      </w:r>
      <w:r w:rsidR="000847FF">
        <w:t xml:space="preserve"> </w:t>
      </w:r>
      <w:r w:rsidR="00D17D66">
        <w:t>2</w:t>
      </w:r>
      <w:r w:rsidR="000847FF">
        <w:t>year</w:t>
      </w:r>
      <w:r w:rsidR="00D17D66">
        <w:t>s</w:t>
      </w:r>
      <w:r w:rsidR="000847FF">
        <w:t xml:space="preserve"> or</w:t>
      </w:r>
      <w:r w:rsidR="007A4DB2">
        <w:t xml:space="preserve"> </w:t>
      </w:r>
      <w:r w:rsidR="009650D4">
        <w:t xml:space="preserve">when </w:t>
      </w:r>
      <w:r w:rsidR="007A4DB2">
        <w:t>there is a change in the described tasks or</w:t>
      </w:r>
      <w:r w:rsidR="000D1D0D">
        <w:t xml:space="preserve"> following an incident or requested by WHSW</w:t>
      </w:r>
      <w:r w:rsidR="002B0F5E">
        <w:t xml:space="preserve"> or directed by SafeWork NSW</w:t>
      </w:r>
      <w:r w:rsidR="00F52758">
        <w:t>.</w:t>
      </w:r>
    </w:p>
    <w:p w14:paraId="74AC1C60" w14:textId="24B52C50" w:rsidR="004B379D" w:rsidRDefault="004B379D" w:rsidP="00CF336D">
      <w:r>
        <w:t xml:space="preserve">Refer to Risk management procedure on </w:t>
      </w:r>
      <w:r w:rsidR="00715EDB">
        <w:t>WSU Webpage</w:t>
      </w:r>
      <w:r w:rsidR="007B47F1">
        <w:t xml:space="preserve"> on </w:t>
      </w:r>
      <w:hyperlink r:id="rId12" w:history="1">
        <w:r w:rsidR="007B47F1" w:rsidRPr="006E6F02">
          <w:rPr>
            <w:rStyle w:val="Hyperlink"/>
          </w:rPr>
          <w:t>Risk managem</w:t>
        </w:r>
        <w:r w:rsidR="006E6F02" w:rsidRPr="006E6F02">
          <w:rPr>
            <w:rStyle w:val="Hyperlink"/>
          </w:rPr>
          <w:t>ent</w:t>
        </w:r>
      </w:hyperlink>
      <w:r w:rsidR="00715EDB">
        <w:t>.</w:t>
      </w:r>
    </w:p>
    <w:p w14:paraId="1D8685E7" w14:textId="37AC9C0A" w:rsidR="007D129F" w:rsidRDefault="0046324C" w:rsidP="00CF336D">
      <w:r>
        <w:t>For r</w:t>
      </w:r>
      <w:r w:rsidR="009D3C90">
        <w:t>eview</w:t>
      </w:r>
      <w:r>
        <w:t xml:space="preserve"> of </w:t>
      </w:r>
      <w:r w:rsidR="00C1761C">
        <w:t>c</w:t>
      </w:r>
      <w:r>
        <w:t xml:space="preserve">ompleted High-risk </w:t>
      </w:r>
      <w:r w:rsidR="007D129F">
        <w:t>Risk assessments please</w:t>
      </w:r>
      <w:r w:rsidR="009D3C90">
        <w:t xml:space="preserve"> contact </w:t>
      </w:r>
      <w:hyperlink r:id="rId13" w:history="1">
        <w:r w:rsidR="00C1761C" w:rsidRPr="007E7B73">
          <w:rPr>
            <w:rStyle w:val="Hyperlink"/>
          </w:rPr>
          <w:t>whs@westernsydney.edu.au</w:t>
        </w:r>
      </w:hyperlink>
      <w:r w:rsidR="00ED6FAF">
        <w:t>.</w:t>
      </w:r>
    </w:p>
    <w:sectPr w:rsidR="007D129F" w:rsidSect="00CF336D">
      <w:footerReference w:type="default" r:id="rId14"/>
      <w:pgSz w:w="16838" w:h="11906" w:orient="landscape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14EE2" w14:textId="77777777" w:rsidR="00DA42A4" w:rsidRDefault="00DA42A4" w:rsidP="00CF336D">
      <w:r>
        <w:separator/>
      </w:r>
    </w:p>
  </w:endnote>
  <w:endnote w:type="continuationSeparator" w:id="0">
    <w:p w14:paraId="3EEBBF0A" w14:textId="77777777" w:rsidR="00DA42A4" w:rsidRDefault="00DA42A4" w:rsidP="00CF3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ronicle">
    <w:altName w:val="Times New Roman"/>
    <w:panose1 w:val="00000000000000000000"/>
    <w:charset w:val="00"/>
    <w:family w:val="roman"/>
    <w:notTrueType/>
    <w:pitch w:val="default"/>
  </w:font>
  <w:font w:name="Gotham Narrow Bold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Gotham Narrow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32BD" w14:textId="1ABE03AC" w:rsidR="00CF336D" w:rsidRPr="00D70360" w:rsidRDefault="00CF336D" w:rsidP="00CF336D">
    <w:pPr>
      <w:pStyle w:val="Footertoplineunderline"/>
    </w:pPr>
    <w:r w:rsidRPr="00E51310">
      <w:rPr>
        <w:rStyle w:val="footerdocheaderChar"/>
        <w:rFonts w:ascii="Calibri" w:hAnsi="Calibri"/>
      </w:rPr>
      <w:tab/>
      <w:t>Work Health and Safety Risk Assessment Form</w:t>
    </w:r>
    <w:r w:rsidRPr="00D70360">
      <w:rPr>
        <w:rStyle w:val="footerdocheaderChar"/>
        <w:rFonts w:ascii="Calibri" w:hAnsi="Calibri"/>
      </w:rPr>
      <w:t xml:space="preserve">    </w:t>
    </w:r>
    <w:r w:rsidRPr="00D70360">
      <w:rPr>
        <w:rStyle w:val="footerfieldlabelChar"/>
        <w:rFonts w:ascii="Calibri" w:hAnsi="Calibri"/>
      </w:rPr>
      <w:fldChar w:fldCharType="begin"/>
    </w:r>
    <w:r w:rsidRPr="00D70360">
      <w:rPr>
        <w:rStyle w:val="footerfieldlabelChar"/>
        <w:rFonts w:ascii="Calibri" w:hAnsi="Calibri"/>
      </w:rPr>
      <w:instrText xml:space="preserve"> PAGE </w:instrText>
    </w:r>
    <w:r w:rsidRPr="00D70360">
      <w:rPr>
        <w:rStyle w:val="footerfieldlabelChar"/>
        <w:rFonts w:ascii="Calibri" w:hAnsi="Calibri"/>
      </w:rPr>
      <w:fldChar w:fldCharType="separate"/>
    </w:r>
    <w:r w:rsidR="00DB7717">
      <w:rPr>
        <w:rStyle w:val="footerfieldlabelChar"/>
        <w:rFonts w:ascii="Calibri" w:hAnsi="Calibri"/>
        <w:noProof/>
      </w:rPr>
      <w:t>4</w:t>
    </w:r>
    <w:r w:rsidRPr="00D70360">
      <w:rPr>
        <w:rStyle w:val="footerfieldlabelChar"/>
        <w:rFonts w:ascii="Calibri" w:hAnsi="Calibri"/>
      </w:rPr>
      <w:fldChar w:fldCharType="end"/>
    </w:r>
  </w:p>
  <w:p w14:paraId="338C32BE" w14:textId="404F64A0" w:rsidR="00CF336D" w:rsidRDefault="00CF336D" w:rsidP="000761AE">
    <w:pPr>
      <w:pStyle w:val="footertext"/>
      <w:jc w:val="center"/>
    </w:pPr>
    <w:r w:rsidRPr="00D70360">
      <w:rPr>
        <w:rStyle w:val="footerfieldlabelChar"/>
        <w:rFonts w:ascii="Calibri" w:hAnsi="Calibri"/>
      </w:rPr>
      <w:t>Date</w:t>
    </w:r>
    <w:r w:rsidRPr="00D70360">
      <w:t xml:space="preserve">: </w:t>
    </w:r>
    <w:r w:rsidR="000761AE">
      <w:t>August 2022</w:t>
    </w:r>
    <w:r w:rsidRPr="00D70360">
      <w:t xml:space="preserve"> </w:t>
    </w:r>
    <w:r w:rsidRPr="00D70360">
      <w:rPr>
        <w:rStyle w:val="footerfieldlabelChar"/>
        <w:rFonts w:ascii="Calibri" w:hAnsi="Calibri"/>
      </w:rPr>
      <w:t>Version</w:t>
    </w:r>
    <w:r w:rsidRPr="00D70360">
      <w:t>: 1.</w:t>
    </w:r>
    <w:r w:rsidR="000761AE">
      <w:t>5</w:t>
    </w:r>
    <w:r w:rsidRPr="00D70360">
      <w:t xml:space="preserve"> </w:t>
    </w:r>
    <w:r>
      <w:rPr>
        <w:rStyle w:val="footerfieldlabelChar"/>
        <w:rFonts w:ascii="Calibri" w:hAnsi="Calibri"/>
      </w:rPr>
      <w:t>Authoris</w:t>
    </w:r>
    <w:r w:rsidRPr="00D70360">
      <w:rPr>
        <w:rStyle w:val="footerfieldlabelChar"/>
        <w:rFonts w:ascii="Calibri" w:hAnsi="Calibri"/>
      </w:rPr>
      <w:t>ed by</w:t>
    </w:r>
    <w:r w:rsidRPr="00D70360">
      <w:t xml:space="preserve">: Director, </w:t>
    </w:r>
    <w:r>
      <w:t xml:space="preserve">Work </w:t>
    </w:r>
    <w:r w:rsidRPr="00D70360">
      <w:t>Health</w:t>
    </w:r>
    <w:r w:rsidR="000761AE">
      <w:t xml:space="preserve">, </w:t>
    </w:r>
    <w:r w:rsidRPr="00D70360">
      <w:t>Safety</w:t>
    </w:r>
    <w:r w:rsidR="000761AE">
      <w:t xml:space="preserve"> &amp; Wellbeing                                        </w:t>
    </w:r>
    <w:r w:rsidRPr="00D70360">
      <w:t xml:space="preserve"> </w:t>
    </w:r>
    <w:r w:rsidRPr="00D70360">
      <w:rPr>
        <w:rStyle w:val="footerfieldlabelChar"/>
        <w:rFonts w:ascii="Calibri" w:hAnsi="Calibri"/>
      </w:rPr>
      <w:t>Next Review</w:t>
    </w:r>
    <w:r>
      <w:t xml:space="preserve">: </w:t>
    </w:r>
    <w:r w:rsidR="000761AE">
      <w:t>July</w:t>
    </w:r>
    <w:r w:rsidR="00FF7B77">
      <w:t xml:space="preserve"> </w:t>
    </w:r>
    <w:r>
      <w:t>202</w:t>
    </w:r>
    <w:r w:rsidR="000761AE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A9097" w14:textId="77777777" w:rsidR="00DA42A4" w:rsidRDefault="00DA42A4" w:rsidP="00CF336D">
      <w:r>
        <w:separator/>
      </w:r>
    </w:p>
  </w:footnote>
  <w:footnote w:type="continuationSeparator" w:id="0">
    <w:p w14:paraId="3F486D53" w14:textId="77777777" w:rsidR="00DA42A4" w:rsidRDefault="00DA42A4" w:rsidP="00CF33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670E"/>
    <w:multiLevelType w:val="hybridMultilevel"/>
    <w:tmpl w:val="5DE2070A"/>
    <w:lvl w:ilvl="0" w:tplc="5AC0F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EB6AA4"/>
    <w:multiLevelType w:val="multilevel"/>
    <w:tmpl w:val="6516926A"/>
    <w:styleLink w:val="Style1"/>
    <w:lvl w:ilvl="0">
      <w:start w:val="1"/>
      <w:numFmt w:val="bullet"/>
      <w:lvlText w:val=""/>
      <w:lvlJc w:val="left"/>
      <w:pPr>
        <w:ind w:left="-32767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511ED"/>
    <w:multiLevelType w:val="hybridMultilevel"/>
    <w:tmpl w:val="DB9C8A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369D3"/>
    <w:multiLevelType w:val="multilevel"/>
    <w:tmpl w:val="6516926A"/>
    <w:numStyleLink w:val="Style1"/>
  </w:abstractNum>
  <w:abstractNum w:abstractNumId="4" w15:restartNumberingAfterBreak="0">
    <w:nsid w:val="59F4374A"/>
    <w:multiLevelType w:val="hybridMultilevel"/>
    <w:tmpl w:val="82A2008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C109B3"/>
    <w:multiLevelType w:val="hybridMultilevel"/>
    <w:tmpl w:val="7496F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31B48"/>
    <w:multiLevelType w:val="hybridMultilevel"/>
    <w:tmpl w:val="B4189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3F733B"/>
    <w:multiLevelType w:val="hybridMultilevel"/>
    <w:tmpl w:val="C4768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90DE7"/>
    <w:multiLevelType w:val="hybridMultilevel"/>
    <w:tmpl w:val="EDE4D9FC"/>
    <w:lvl w:ilvl="0" w:tplc="0C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num w:numId="1" w16cid:durableId="42877397">
    <w:abstractNumId w:val="0"/>
  </w:num>
  <w:num w:numId="2" w16cid:durableId="1064988979">
    <w:abstractNumId w:val="1"/>
  </w:num>
  <w:num w:numId="3" w16cid:durableId="484518083">
    <w:abstractNumId w:val="3"/>
  </w:num>
  <w:num w:numId="4" w16cid:durableId="161400">
    <w:abstractNumId w:val="2"/>
  </w:num>
  <w:num w:numId="5" w16cid:durableId="898129573">
    <w:abstractNumId w:val="8"/>
  </w:num>
  <w:num w:numId="6" w16cid:durableId="514926746">
    <w:abstractNumId w:val="6"/>
  </w:num>
  <w:num w:numId="7" w16cid:durableId="2143379889">
    <w:abstractNumId w:val="5"/>
  </w:num>
  <w:num w:numId="8" w16cid:durableId="1565603806">
    <w:abstractNumId w:val="7"/>
  </w:num>
  <w:num w:numId="9" w16cid:durableId="19492384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jU0MzUzMjExNDZV0lEKTi0uzszPAykwqgUAQruRliwAAAA="/>
  </w:docVars>
  <w:rsids>
    <w:rsidRoot w:val="0037700B"/>
    <w:rsid w:val="00002962"/>
    <w:rsid w:val="000165BC"/>
    <w:rsid w:val="00053A9E"/>
    <w:rsid w:val="00075C0F"/>
    <w:rsid w:val="000761AE"/>
    <w:rsid w:val="000847FF"/>
    <w:rsid w:val="00086894"/>
    <w:rsid w:val="00087D75"/>
    <w:rsid w:val="000D1D0D"/>
    <w:rsid w:val="000E055B"/>
    <w:rsid w:val="000E7FA7"/>
    <w:rsid w:val="001000F0"/>
    <w:rsid w:val="001100FD"/>
    <w:rsid w:val="001129CF"/>
    <w:rsid w:val="00133776"/>
    <w:rsid w:val="00145A76"/>
    <w:rsid w:val="001559A7"/>
    <w:rsid w:val="00166AB0"/>
    <w:rsid w:val="00167EB1"/>
    <w:rsid w:val="001A12CD"/>
    <w:rsid w:val="001C0074"/>
    <w:rsid w:val="00207F13"/>
    <w:rsid w:val="00214392"/>
    <w:rsid w:val="00215591"/>
    <w:rsid w:val="00231791"/>
    <w:rsid w:val="0023323D"/>
    <w:rsid w:val="00245579"/>
    <w:rsid w:val="00256222"/>
    <w:rsid w:val="00256677"/>
    <w:rsid w:val="002710E9"/>
    <w:rsid w:val="00275D15"/>
    <w:rsid w:val="00287E42"/>
    <w:rsid w:val="00294489"/>
    <w:rsid w:val="002B0158"/>
    <w:rsid w:val="002B0F5E"/>
    <w:rsid w:val="002B3331"/>
    <w:rsid w:val="002C0684"/>
    <w:rsid w:val="002C7506"/>
    <w:rsid w:val="002D4FA1"/>
    <w:rsid w:val="002E1B42"/>
    <w:rsid w:val="002E506D"/>
    <w:rsid w:val="002F6F09"/>
    <w:rsid w:val="003057E1"/>
    <w:rsid w:val="00343683"/>
    <w:rsid w:val="0037700B"/>
    <w:rsid w:val="00386139"/>
    <w:rsid w:val="003A7421"/>
    <w:rsid w:val="003E1927"/>
    <w:rsid w:val="003E4FB2"/>
    <w:rsid w:val="0040095F"/>
    <w:rsid w:val="0042392F"/>
    <w:rsid w:val="00436349"/>
    <w:rsid w:val="0045441C"/>
    <w:rsid w:val="0046324C"/>
    <w:rsid w:val="0046595D"/>
    <w:rsid w:val="00486EFA"/>
    <w:rsid w:val="004965FD"/>
    <w:rsid w:val="004A4BE1"/>
    <w:rsid w:val="004B379D"/>
    <w:rsid w:val="005078A8"/>
    <w:rsid w:val="005139D4"/>
    <w:rsid w:val="005269D0"/>
    <w:rsid w:val="005313A3"/>
    <w:rsid w:val="00533C75"/>
    <w:rsid w:val="005433A2"/>
    <w:rsid w:val="0055100F"/>
    <w:rsid w:val="005809C5"/>
    <w:rsid w:val="00587875"/>
    <w:rsid w:val="005902E7"/>
    <w:rsid w:val="005C0F53"/>
    <w:rsid w:val="005C70E0"/>
    <w:rsid w:val="006053F6"/>
    <w:rsid w:val="00615895"/>
    <w:rsid w:val="00622BDC"/>
    <w:rsid w:val="00650553"/>
    <w:rsid w:val="006511D2"/>
    <w:rsid w:val="006545F2"/>
    <w:rsid w:val="0066653C"/>
    <w:rsid w:val="0067498A"/>
    <w:rsid w:val="00677839"/>
    <w:rsid w:val="00697665"/>
    <w:rsid w:val="00697E3B"/>
    <w:rsid w:val="006A5883"/>
    <w:rsid w:val="006C5FA3"/>
    <w:rsid w:val="006C6034"/>
    <w:rsid w:val="006E6F02"/>
    <w:rsid w:val="00701536"/>
    <w:rsid w:val="00715EDB"/>
    <w:rsid w:val="00722DF0"/>
    <w:rsid w:val="0074104C"/>
    <w:rsid w:val="00751D2C"/>
    <w:rsid w:val="00756021"/>
    <w:rsid w:val="0077350E"/>
    <w:rsid w:val="00777E0A"/>
    <w:rsid w:val="00794471"/>
    <w:rsid w:val="007A4DB2"/>
    <w:rsid w:val="007B3B24"/>
    <w:rsid w:val="007B47F1"/>
    <w:rsid w:val="007B5F14"/>
    <w:rsid w:val="007B69FC"/>
    <w:rsid w:val="007C3394"/>
    <w:rsid w:val="007D129F"/>
    <w:rsid w:val="0081444A"/>
    <w:rsid w:val="008173EC"/>
    <w:rsid w:val="00831B0D"/>
    <w:rsid w:val="0084404E"/>
    <w:rsid w:val="00847D90"/>
    <w:rsid w:val="00856CE5"/>
    <w:rsid w:val="00863A3F"/>
    <w:rsid w:val="00882B37"/>
    <w:rsid w:val="008A015D"/>
    <w:rsid w:val="008B47D9"/>
    <w:rsid w:val="00902779"/>
    <w:rsid w:val="00934BF6"/>
    <w:rsid w:val="009410D7"/>
    <w:rsid w:val="00947F46"/>
    <w:rsid w:val="009650D4"/>
    <w:rsid w:val="009705C6"/>
    <w:rsid w:val="00977499"/>
    <w:rsid w:val="009838C1"/>
    <w:rsid w:val="00984899"/>
    <w:rsid w:val="009B2B6D"/>
    <w:rsid w:val="009D3C90"/>
    <w:rsid w:val="009E0788"/>
    <w:rsid w:val="00A02A7F"/>
    <w:rsid w:val="00A3553B"/>
    <w:rsid w:val="00A419BF"/>
    <w:rsid w:val="00A662BB"/>
    <w:rsid w:val="00AA3C81"/>
    <w:rsid w:val="00AC20CF"/>
    <w:rsid w:val="00B1337A"/>
    <w:rsid w:val="00B2525C"/>
    <w:rsid w:val="00B32433"/>
    <w:rsid w:val="00B32785"/>
    <w:rsid w:val="00B3357A"/>
    <w:rsid w:val="00B344C6"/>
    <w:rsid w:val="00B41EC4"/>
    <w:rsid w:val="00B673F4"/>
    <w:rsid w:val="00B81E24"/>
    <w:rsid w:val="00B86B2B"/>
    <w:rsid w:val="00B8788A"/>
    <w:rsid w:val="00BA7191"/>
    <w:rsid w:val="00BB2EB5"/>
    <w:rsid w:val="00BB7DA2"/>
    <w:rsid w:val="00BE6D1E"/>
    <w:rsid w:val="00BF7A80"/>
    <w:rsid w:val="00C109D8"/>
    <w:rsid w:val="00C1761C"/>
    <w:rsid w:val="00C17FB5"/>
    <w:rsid w:val="00C247B6"/>
    <w:rsid w:val="00C25FFF"/>
    <w:rsid w:val="00C2677B"/>
    <w:rsid w:val="00C30227"/>
    <w:rsid w:val="00C52AE0"/>
    <w:rsid w:val="00C735E1"/>
    <w:rsid w:val="00C96861"/>
    <w:rsid w:val="00CB70A4"/>
    <w:rsid w:val="00CD675E"/>
    <w:rsid w:val="00CF336D"/>
    <w:rsid w:val="00D12A00"/>
    <w:rsid w:val="00D17D66"/>
    <w:rsid w:val="00D27653"/>
    <w:rsid w:val="00D34FBF"/>
    <w:rsid w:val="00D54B94"/>
    <w:rsid w:val="00D779F8"/>
    <w:rsid w:val="00D9101B"/>
    <w:rsid w:val="00DA42A4"/>
    <w:rsid w:val="00DB7717"/>
    <w:rsid w:val="00DC5AA2"/>
    <w:rsid w:val="00DD7C00"/>
    <w:rsid w:val="00DE1072"/>
    <w:rsid w:val="00DE1328"/>
    <w:rsid w:val="00DE77ED"/>
    <w:rsid w:val="00DF4A74"/>
    <w:rsid w:val="00E14B18"/>
    <w:rsid w:val="00E32D38"/>
    <w:rsid w:val="00E3358A"/>
    <w:rsid w:val="00E64259"/>
    <w:rsid w:val="00E67DFE"/>
    <w:rsid w:val="00E73ED2"/>
    <w:rsid w:val="00E77B8F"/>
    <w:rsid w:val="00EC6346"/>
    <w:rsid w:val="00ED282F"/>
    <w:rsid w:val="00ED6FAF"/>
    <w:rsid w:val="00F04AE2"/>
    <w:rsid w:val="00F11D48"/>
    <w:rsid w:val="00F17F0A"/>
    <w:rsid w:val="00F24F7D"/>
    <w:rsid w:val="00F25632"/>
    <w:rsid w:val="00F3739B"/>
    <w:rsid w:val="00F46EC0"/>
    <w:rsid w:val="00F52758"/>
    <w:rsid w:val="00F57F5B"/>
    <w:rsid w:val="00F715A0"/>
    <w:rsid w:val="00F9170F"/>
    <w:rsid w:val="00FA606D"/>
    <w:rsid w:val="00FB7AE1"/>
    <w:rsid w:val="00FC57C3"/>
    <w:rsid w:val="00FD6C47"/>
    <w:rsid w:val="00FE647E"/>
    <w:rsid w:val="00FF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C312C"/>
  <w15:docId w15:val="{F31972F4-8459-4A15-965E-58F09FFA8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5C"/>
    <w:rPr>
      <w:rFonts w:ascii="Chronicle" w:hAnsi="Chronicle"/>
      <w:sz w:val="1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525C"/>
    <w:pPr>
      <w:keepNext/>
      <w:keepLines/>
      <w:spacing w:before="480"/>
      <w:outlineLvl w:val="0"/>
    </w:pPr>
    <w:rPr>
      <w:rFonts w:ascii="Calibri" w:eastAsia="Times New Roman" w:hAnsi="Calibri"/>
      <w:b/>
      <w:bCs/>
      <w:caps/>
      <w:color w:val="FFFFFF"/>
      <w:sz w:val="5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00B"/>
    <w:pPr>
      <w:keepNext/>
      <w:keepLines/>
      <w:outlineLvl w:val="1"/>
    </w:pPr>
    <w:rPr>
      <w:rFonts w:ascii="Gotham Narrow Bold" w:eastAsia="Times New Roman" w:hAnsi="Gotham Narrow Bold"/>
      <w:bCs/>
      <w:caps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00B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04C"/>
    <w:pPr>
      <w:keepNext/>
      <w:keepLines/>
      <w:outlineLvl w:val="3"/>
    </w:pPr>
    <w:rPr>
      <w:rFonts w:eastAsia="Times New Roman"/>
      <w:b/>
      <w:bCs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F336D"/>
    <w:pPr>
      <w:keepNext/>
      <w:keepLines/>
      <w:spacing w:before="200"/>
      <w:outlineLvl w:val="4"/>
    </w:pPr>
    <w:rPr>
      <w:rFonts w:ascii="Chronicle Text G1" w:eastAsia="Times New Roman" w:hAnsi="Chronicle Text G1"/>
      <w:color w:val="FFFFFF"/>
    </w:rPr>
  </w:style>
  <w:style w:type="paragraph" w:styleId="Heading6">
    <w:name w:val="heading 6"/>
    <w:basedOn w:val="Heading2"/>
    <w:next w:val="Normal"/>
    <w:link w:val="Heading6Char"/>
    <w:uiPriority w:val="9"/>
    <w:unhideWhenUsed/>
    <w:qFormat/>
    <w:rsid w:val="00CF336D"/>
    <w:pPr>
      <w:outlineLvl w:val="5"/>
    </w:pPr>
    <w:rPr>
      <w:rFonts w:ascii="Gotham Narrow Book" w:hAnsi="Gotham Narrow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B2525C"/>
    <w:rPr>
      <w:rFonts w:eastAsia="Times New Roman"/>
      <w:b/>
      <w:bCs/>
      <w:caps/>
      <w:color w:val="FFFFFF"/>
      <w:sz w:val="5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37700B"/>
    <w:rPr>
      <w:rFonts w:ascii="Gotham Narrow Bold" w:eastAsia="Times New Roman" w:hAnsi="Gotham Narrow Bold" w:cs="Times New Roman"/>
      <w:bCs/>
      <w:caps/>
      <w:color w:val="FFFFFF"/>
      <w:sz w:val="18"/>
      <w:szCs w:val="26"/>
    </w:rPr>
  </w:style>
  <w:style w:type="character" w:customStyle="1" w:styleId="Heading3Char">
    <w:name w:val="Heading 3 Char"/>
    <w:link w:val="Heading3"/>
    <w:uiPriority w:val="9"/>
    <w:rsid w:val="0037700B"/>
    <w:rPr>
      <w:rFonts w:ascii="Chronicle" w:eastAsia="Times New Roman" w:hAnsi="Chronicle" w:cs="Times New Roman"/>
      <w:b/>
      <w:bCs/>
      <w:sz w:val="18"/>
    </w:rPr>
  </w:style>
  <w:style w:type="paragraph" w:styleId="ListParagraph">
    <w:name w:val="List Paragraph"/>
    <w:basedOn w:val="Normal"/>
    <w:uiPriority w:val="34"/>
    <w:qFormat/>
    <w:rsid w:val="00B673F4"/>
    <w:pPr>
      <w:ind w:left="720"/>
      <w:contextualSpacing/>
    </w:pPr>
  </w:style>
  <w:style w:type="numbering" w:customStyle="1" w:styleId="Style1">
    <w:name w:val="Style1"/>
    <w:uiPriority w:val="99"/>
    <w:rsid w:val="00B673F4"/>
    <w:pPr>
      <w:numPr>
        <w:numId w:val="2"/>
      </w:numPr>
    </w:pPr>
  </w:style>
  <w:style w:type="character" w:customStyle="1" w:styleId="Heading4Char">
    <w:name w:val="Heading 4 Char"/>
    <w:link w:val="Heading4"/>
    <w:uiPriority w:val="9"/>
    <w:rsid w:val="0074104C"/>
    <w:rPr>
      <w:rFonts w:ascii="Chronicle" w:eastAsia="Times New Roman" w:hAnsi="Chronicle" w:cs="Times New Roman"/>
      <w:b/>
      <w:bCs/>
      <w:iCs/>
      <w:caps/>
      <w:sz w:val="18"/>
    </w:rPr>
  </w:style>
  <w:style w:type="character" w:customStyle="1" w:styleId="Heading5Char">
    <w:name w:val="Heading 5 Char"/>
    <w:link w:val="Heading5"/>
    <w:uiPriority w:val="9"/>
    <w:rsid w:val="00CF336D"/>
    <w:rPr>
      <w:rFonts w:ascii="Chronicle Text G1" w:eastAsia="Times New Roman" w:hAnsi="Chronicle Text G1" w:cs="Times New Roman"/>
      <w:color w:val="FFFFFF"/>
      <w:sz w:val="18"/>
    </w:rPr>
  </w:style>
  <w:style w:type="character" w:customStyle="1" w:styleId="Heading6Char">
    <w:name w:val="Heading 6 Char"/>
    <w:link w:val="Heading6"/>
    <w:uiPriority w:val="9"/>
    <w:rsid w:val="00CF336D"/>
    <w:rPr>
      <w:rFonts w:ascii="Gotham Narrow Book" w:eastAsia="Times New Roman" w:hAnsi="Gotham Narrow Book" w:cs="Times New Roman"/>
      <w:bCs/>
      <w:caps/>
      <w:color w:val="FFFFFF"/>
      <w:sz w:val="18"/>
      <w:szCs w:val="26"/>
    </w:rPr>
  </w:style>
  <w:style w:type="paragraph" w:styleId="Header">
    <w:name w:val="header"/>
    <w:basedOn w:val="Normal"/>
    <w:link w:val="Head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336D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336D"/>
    <w:rPr>
      <w:sz w:val="18"/>
    </w:rPr>
  </w:style>
  <w:style w:type="paragraph" w:customStyle="1" w:styleId="footertext">
    <w:name w:val="footer text"/>
    <w:basedOn w:val="Normal"/>
    <w:link w:val="footertextChar"/>
    <w:rsid w:val="00CF336D"/>
    <w:pPr>
      <w:widowControl w:val="0"/>
      <w:autoSpaceDE w:val="0"/>
      <w:autoSpaceDN w:val="0"/>
      <w:adjustRightInd w:val="0"/>
      <w:spacing w:before="60"/>
      <w:ind w:right="-15"/>
      <w:jc w:val="right"/>
      <w:outlineLvl w:val="2"/>
    </w:pPr>
    <w:rPr>
      <w:rFonts w:eastAsia="Times New Roman" w:cs="Arial"/>
      <w:color w:val="000000"/>
      <w:sz w:val="14"/>
      <w:szCs w:val="18"/>
      <w:lang w:val="en-US"/>
    </w:rPr>
  </w:style>
  <w:style w:type="character" w:customStyle="1" w:styleId="footertextChar">
    <w:name w:val="footer text Char"/>
    <w:link w:val="footertext"/>
    <w:rsid w:val="00CF336D"/>
    <w:rPr>
      <w:rFonts w:ascii="Chronicle" w:eastAsia="Times New Roman" w:hAnsi="Chronicle" w:cs="Arial"/>
      <w:color w:val="000000"/>
      <w:sz w:val="14"/>
      <w:szCs w:val="18"/>
      <w:lang w:val="en-US"/>
    </w:rPr>
  </w:style>
  <w:style w:type="paragraph" w:customStyle="1" w:styleId="footerdocheader">
    <w:name w:val="footer doc header"/>
    <w:basedOn w:val="footertext"/>
    <w:link w:val="footerdocheaderChar"/>
    <w:rsid w:val="00CF336D"/>
    <w:pPr>
      <w:tabs>
        <w:tab w:val="right" w:pos="11057"/>
      </w:tabs>
    </w:pPr>
    <w:rPr>
      <w:caps/>
    </w:rPr>
  </w:style>
  <w:style w:type="character" w:customStyle="1" w:styleId="footerdocheaderChar">
    <w:name w:val="footer doc header Char"/>
    <w:link w:val="footerdocheader"/>
    <w:rsid w:val="00CF336D"/>
    <w:rPr>
      <w:rFonts w:ascii="Chronicle" w:eastAsia="Times New Roman" w:hAnsi="Chronicle" w:cs="Arial"/>
      <w:caps/>
      <w:color w:val="000000"/>
      <w:sz w:val="14"/>
      <w:szCs w:val="18"/>
      <w:lang w:val="en-US"/>
    </w:rPr>
  </w:style>
  <w:style w:type="paragraph" w:customStyle="1" w:styleId="footerfieldlabel">
    <w:name w:val="footer field label"/>
    <w:basedOn w:val="footertext"/>
    <w:link w:val="footerfieldlabelChar"/>
    <w:rsid w:val="00CF336D"/>
    <w:pPr>
      <w:tabs>
        <w:tab w:val="right" w:pos="11057"/>
      </w:tabs>
    </w:pPr>
    <w:rPr>
      <w:b/>
    </w:rPr>
  </w:style>
  <w:style w:type="character" w:customStyle="1" w:styleId="footerfieldlabelChar">
    <w:name w:val="footer field label Char"/>
    <w:link w:val="footerfieldlabel"/>
    <w:rsid w:val="00CF336D"/>
    <w:rPr>
      <w:rFonts w:ascii="Chronicle" w:eastAsia="Times New Roman" w:hAnsi="Chronicle" w:cs="Arial"/>
      <w:b/>
      <w:color w:val="000000"/>
      <w:sz w:val="14"/>
      <w:szCs w:val="18"/>
      <w:lang w:val="en-US"/>
    </w:rPr>
  </w:style>
  <w:style w:type="paragraph" w:customStyle="1" w:styleId="Footertoplineunderline">
    <w:name w:val="Footer top line underline"/>
    <w:basedOn w:val="footertext"/>
    <w:rsid w:val="00CF336D"/>
    <w:pPr>
      <w:pBdr>
        <w:bottom w:val="single" w:sz="4" w:space="3" w:color="auto"/>
      </w:pBdr>
      <w:tabs>
        <w:tab w:val="right" w:pos="16046"/>
      </w:tabs>
      <w:spacing w:after="60"/>
    </w:pPr>
  </w:style>
  <w:style w:type="character" w:styleId="IntenseReference">
    <w:name w:val="Intense Reference"/>
    <w:uiPriority w:val="32"/>
    <w:qFormat/>
    <w:rsid w:val="002B0158"/>
    <w:rPr>
      <w:rFonts w:ascii="Calibri" w:hAnsi="Calibri"/>
      <w:b w:val="0"/>
      <w:bCs/>
      <w:smallCaps/>
      <w:color w:val="auto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C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5C0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73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5E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35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5E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35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4FB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E055B"/>
    <w:rPr>
      <w:rFonts w:ascii="Chronicle" w:hAnsi="Chronicle"/>
      <w:sz w:val="18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6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whs@westernsydney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esternsydney.edu.au/whs/whs/risk_assessment_and_management/workplace_inspec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1bd417-e568-46b6-bed4-dd0a803e15cf"/>
    <lcf76f155ced4ddcb4097134ff3c332f xmlns="be71fa06-ebb0-475d-8f0d-a8df3b266e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4C40939916B41A3C000D80F8D1170" ma:contentTypeVersion="18" ma:contentTypeDescription="Create a new document." ma:contentTypeScope="" ma:versionID="c5041a534bc594be57f5727e5d12c9ae">
  <xsd:schema xmlns:xsd="http://www.w3.org/2001/XMLSchema" xmlns:xs="http://www.w3.org/2001/XMLSchema" xmlns:p="http://schemas.microsoft.com/office/2006/metadata/properties" xmlns:ns2="be71fa06-ebb0-475d-8f0d-a8df3b266e6f" xmlns:ns3="321bd417-e568-46b6-bed4-dd0a803e15cf" targetNamespace="http://schemas.microsoft.com/office/2006/metadata/properties" ma:root="true" ma:fieldsID="06b1d548d621b922e389bf7210201df8" ns2:_="" ns3:_="">
    <xsd:import namespace="be71fa06-ebb0-475d-8f0d-a8df3b266e6f"/>
    <xsd:import namespace="321bd417-e568-46b6-bed4-dd0a803e15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1fa06-ebb0-475d-8f0d-a8df3b266e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aae0d8a-8891-48d9-ad2b-bad3da6b59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bd417-e568-46b6-bed4-dd0a803e15c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87bcb0-979d-44c3-9319-e87c6eb8ccbf}" ma:internalName="TaxCatchAll" ma:showField="CatchAllData" ma:web="321bd417-e568-46b6-bed4-dd0a803e15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B04D7-958E-4027-A070-45ADCE0F51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D84350-919E-483D-B1D2-FF6A26E5F281}">
  <ds:schemaRefs>
    <ds:schemaRef ds:uri="http://purl.org/dc/terms/"/>
    <ds:schemaRef ds:uri="321bd417-e568-46b6-bed4-dd0a803e15cf"/>
    <ds:schemaRef ds:uri="http://purl.org/dc/elements/1.1/"/>
    <ds:schemaRef ds:uri="http://purl.org/dc/dcmitype/"/>
    <ds:schemaRef ds:uri="be71fa06-ebb0-475d-8f0d-a8df3b266e6f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73E0F44-775B-4A1A-8E21-7FB65455F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1fa06-ebb0-475d-8f0d-a8df3b266e6f"/>
    <ds:schemaRef ds:uri="321bd417-e568-46b6-bed4-dd0a803e15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A30219-3685-4F9B-A61C-0E78A1F40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1094</Words>
  <Characters>6239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ydney</Company>
  <LinksUpToDate>false</LinksUpToDate>
  <CharactersWithSpaces>7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Easther</dc:creator>
  <cp:keywords/>
  <cp:lastModifiedBy>Renae Dean</cp:lastModifiedBy>
  <cp:revision>2</cp:revision>
  <cp:lastPrinted>2018-03-23T04:00:00Z</cp:lastPrinted>
  <dcterms:created xsi:type="dcterms:W3CDTF">2025-01-29T04:10:00Z</dcterms:created>
  <dcterms:modified xsi:type="dcterms:W3CDTF">2025-01-29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4C40939916B41A3C000D80F8D1170</vt:lpwstr>
  </property>
  <property fmtid="{D5CDD505-2E9C-101B-9397-08002B2CF9AE}" pid="3" name="MediaServiceImageTags">
    <vt:lpwstr/>
  </property>
</Properties>
</file>